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296F" w:rsidRPr="00656963" w:rsidRDefault="00E2296F" w:rsidP="00E2296F">
      <w:pPr>
        <w:spacing w:line="240" w:lineRule="auto"/>
        <w:contextualSpacing/>
        <w:jc w:val="center"/>
        <w:rPr>
          <w:rFonts w:cs="Arial"/>
          <w:b/>
          <w:sz w:val="48"/>
          <w:szCs w:val="60"/>
        </w:rPr>
      </w:pPr>
      <w:r w:rsidRPr="00656963">
        <w:rPr>
          <w:rFonts w:cs="Arial"/>
          <w:b/>
          <w:sz w:val="48"/>
          <w:szCs w:val="60"/>
        </w:rPr>
        <w:t>JMS Lesson Plan</w:t>
      </w:r>
    </w:p>
    <w:tbl>
      <w:tblPr>
        <w:tblStyle w:val="TableGrid"/>
        <w:tblW w:w="14479" w:type="dxa"/>
        <w:jc w:val="center"/>
        <w:tblLayout w:type="fixed"/>
        <w:tblLook w:val="04A0" w:firstRow="1" w:lastRow="0" w:firstColumn="1" w:lastColumn="0" w:noHBand="0" w:noVBand="1"/>
      </w:tblPr>
      <w:tblGrid>
        <w:gridCol w:w="1728"/>
        <w:gridCol w:w="17"/>
        <w:gridCol w:w="3999"/>
        <w:gridCol w:w="4016"/>
        <w:gridCol w:w="810"/>
        <w:gridCol w:w="720"/>
        <w:gridCol w:w="771"/>
        <w:gridCol w:w="2409"/>
        <w:gridCol w:w="9"/>
      </w:tblGrid>
      <w:tr w:rsidR="00EE01CE" w:rsidRPr="00B4650C" w:rsidTr="005F5809">
        <w:trPr>
          <w:gridAfter w:val="1"/>
          <w:wAfter w:w="9" w:type="dxa"/>
          <w:jc w:val="center"/>
        </w:trPr>
        <w:tc>
          <w:tcPr>
            <w:tcW w:w="1728" w:type="dxa"/>
            <w:shd w:val="clear" w:color="auto" w:fill="D9D9D9" w:themeFill="background1" w:themeFillShade="D9"/>
          </w:tcPr>
          <w:p w:rsidR="00E2296F" w:rsidRPr="0049190B" w:rsidRDefault="00E2296F" w:rsidP="009F13FF">
            <w:pPr>
              <w:rPr>
                <w:rFonts w:cs="Arial"/>
                <w:b/>
                <w:sz w:val="28"/>
                <w:szCs w:val="28"/>
              </w:rPr>
            </w:pPr>
            <w:r w:rsidRPr="0049190B">
              <w:rPr>
                <w:rFonts w:cs="Arial"/>
                <w:b/>
                <w:sz w:val="28"/>
                <w:szCs w:val="28"/>
              </w:rPr>
              <w:t>Teacher</w:t>
            </w:r>
            <w:r w:rsidR="00EF40A1">
              <w:rPr>
                <w:rFonts w:cs="Arial"/>
                <w:b/>
                <w:sz w:val="28"/>
                <w:szCs w:val="28"/>
              </w:rPr>
              <w:t>:</w:t>
            </w:r>
          </w:p>
        </w:tc>
        <w:tc>
          <w:tcPr>
            <w:tcW w:w="8032" w:type="dxa"/>
            <w:gridSpan w:val="3"/>
          </w:tcPr>
          <w:p w:rsidR="00E2296F" w:rsidRPr="00294825" w:rsidRDefault="00592316" w:rsidP="003F4F95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ommy Smith</w:t>
            </w:r>
            <w:r w:rsidR="006B7187">
              <w:rPr>
                <w:rFonts w:cs="Arial"/>
                <w:sz w:val="24"/>
                <w:szCs w:val="24"/>
              </w:rPr>
              <w:t xml:space="preserve"> – Week </w:t>
            </w:r>
            <w:r w:rsidR="003F4F95">
              <w:rPr>
                <w:rFonts w:cs="Arial"/>
                <w:sz w:val="24"/>
                <w:szCs w:val="24"/>
              </w:rPr>
              <w:t>7</w:t>
            </w:r>
            <w:r w:rsidR="00184FF5">
              <w:rPr>
                <w:rFonts w:cs="Arial"/>
                <w:sz w:val="24"/>
                <w:szCs w:val="24"/>
              </w:rPr>
              <w:t xml:space="preserve"> (</w:t>
            </w:r>
            <w:r w:rsidR="003F4F95">
              <w:rPr>
                <w:rFonts w:cs="Arial"/>
                <w:sz w:val="24"/>
                <w:szCs w:val="24"/>
              </w:rPr>
              <w:t>Georgia’s Legislative Branch</w:t>
            </w:r>
            <w:r w:rsidR="00184FF5">
              <w:rPr>
                <w:rFonts w:cs="Arial"/>
                <w:sz w:val="24"/>
                <w:szCs w:val="24"/>
              </w:rPr>
              <w:t>)</w:t>
            </w:r>
          </w:p>
        </w:tc>
        <w:tc>
          <w:tcPr>
            <w:tcW w:w="1530" w:type="dxa"/>
            <w:gridSpan w:val="2"/>
            <w:shd w:val="clear" w:color="auto" w:fill="D9D9D9" w:themeFill="background1" w:themeFillShade="D9"/>
          </w:tcPr>
          <w:p w:rsidR="00E2296F" w:rsidRPr="0049190B" w:rsidRDefault="00E2296F" w:rsidP="009F13FF">
            <w:pPr>
              <w:rPr>
                <w:rFonts w:cs="Arial"/>
                <w:b/>
                <w:sz w:val="28"/>
                <w:szCs w:val="28"/>
              </w:rPr>
            </w:pPr>
            <w:r w:rsidRPr="0049190B">
              <w:rPr>
                <w:rFonts w:cs="Arial"/>
                <w:b/>
                <w:sz w:val="28"/>
                <w:szCs w:val="28"/>
              </w:rPr>
              <w:t>Subject:</w:t>
            </w:r>
          </w:p>
        </w:tc>
        <w:tc>
          <w:tcPr>
            <w:tcW w:w="3180" w:type="dxa"/>
            <w:gridSpan w:val="2"/>
          </w:tcPr>
          <w:p w:rsidR="00E2296F" w:rsidRPr="00294825" w:rsidRDefault="006B5BF9" w:rsidP="00B819D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Social Studies</w:t>
            </w:r>
          </w:p>
        </w:tc>
      </w:tr>
      <w:tr w:rsidR="00EE01CE" w:rsidRPr="00B4650C" w:rsidTr="005F5809">
        <w:trPr>
          <w:gridAfter w:val="1"/>
          <w:wAfter w:w="9" w:type="dxa"/>
          <w:jc w:val="center"/>
        </w:trPr>
        <w:tc>
          <w:tcPr>
            <w:tcW w:w="1728" w:type="dxa"/>
            <w:shd w:val="clear" w:color="auto" w:fill="D9D9D9" w:themeFill="background1" w:themeFillShade="D9"/>
          </w:tcPr>
          <w:p w:rsidR="00E2296F" w:rsidRPr="0049190B" w:rsidRDefault="00E2296F" w:rsidP="009F13FF">
            <w:pPr>
              <w:rPr>
                <w:rFonts w:cs="Arial"/>
                <w:b/>
                <w:sz w:val="28"/>
                <w:szCs w:val="28"/>
              </w:rPr>
            </w:pPr>
            <w:r w:rsidRPr="0049190B">
              <w:rPr>
                <w:rFonts w:cs="Arial"/>
                <w:b/>
                <w:sz w:val="28"/>
                <w:szCs w:val="28"/>
              </w:rPr>
              <w:t>Date:</w:t>
            </w:r>
          </w:p>
        </w:tc>
        <w:tc>
          <w:tcPr>
            <w:tcW w:w="8032" w:type="dxa"/>
            <w:gridSpan w:val="3"/>
          </w:tcPr>
          <w:p w:rsidR="00E2296F" w:rsidRDefault="00E2296F" w:rsidP="006B5BF9">
            <w:pPr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Beginning:</w:t>
            </w:r>
            <w:r w:rsidR="006B5BF9">
              <w:rPr>
                <w:rFonts w:cs="Arial"/>
                <w:b/>
                <w:sz w:val="24"/>
                <w:szCs w:val="24"/>
              </w:rPr>
              <w:t xml:space="preserve"> </w:t>
            </w:r>
            <w:r w:rsidR="00B462CA">
              <w:rPr>
                <w:rFonts w:cs="Arial"/>
                <w:sz w:val="24"/>
                <w:szCs w:val="24"/>
              </w:rPr>
              <w:t>9/12</w:t>
            </w:r>
            <w:r w:rsidR="006B5BF9">
              <w:rPr>
                <w:rFonts w:cs="Arial"/>
                <w:sz w:val="24"/>
                <w:szCs w:val="24"/>
              </w:rPr>
              <w:t>/</w:t>
            </w:r>
            <w:r w:rsidR="008B0C4F">
              <w:rPr>
                <w:rFonts w:cs="Arial"/>
                <w:sz w:val="24"/>
                <w:szCs w:val="24"/>
              </w:rPr>
              <w:t>20</w:t>
            </w:r>
            <w:r w:rsidR="006B5BF9">
              <w:rPr>
                <w:rFonts w:cs="Arial"/>
                <w:sz w:val="24"/>
                <w:szCs w:val="24"/>
              </w:rPr>
              <w:t xml:space="preserve">16    </w:t>
            </w:r>
            <w:r>
              <w:rPr>
                <w:rFonts w:cs="Arial"/>
                <w:b/>
                <w:sz w:val="24"/>
                <w:szCs w:val="24"/>
              </w:rPr>
              <w:t xml:space="preserve">Ending:   </w:t>
            </w:r>
            <w:r>
              <w:t xml:space="preserve"> </w:t>
            </w:r>
            <w:sdt>
              <w:sdtPr>
                <w:id w:val="1330331817"/>
                <w:placeholder>
                  <w:docPart w:val="F90E9FC26926496386CD274EE30E7553"/>
                </w:placeholder>
                <w:date w:fullDate="2016-09-16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B462CA">
                  <w:t>9/16/2016</w:t>
                </w:r>
              </w:sdtContent>
            </w:sdt>
          </w:p>
        </w:tc>
        <w:tc>
          <w:tcPr>
            <w:tcW w:w="1530" w:type="dxa"/>
            <w:gridSpan w:val="2"/>
            <w:shd w:val="clear" w:color="auto" w:fill="D9D9D9" w:themeFill="background1" w:themeFillShade="D9"/>
          </w:tcPr>
          <w:p w:rsidR="00E2296F" w:rsidRPr="0049190B" w:rsidRDefault="00E2296F" w:rsidP="009F13FF">
            <w:pPr>
              <w:rPr>
                <w:rFonts w:cs="Arial"/>
                <w:b/>
                <w:sz w:val="28"/>
                <w:szCs w:val="28"/>
              </w:rPr>
            </w:pPr>
            <w:r w:rsidRPr="0049190B">
              <w:rPr>
                <w:rFonts w:cs="Arial"/>
                <w:b/>
                <w:sz w:val="28"/>
                <w:szCs w:val="28"/>
              </w:rPr>
              <w:t>Grades:</w:t>
            </w:r>
          </w:p>
        </w:tc>
        <w:tc>
          <w:tcPr>
            <w:tcW w:w="3180" w:type="dxa"/>
            <w:gridSpan w:val="2"/>
          </w:tcPr>
          <w:p w:rsidR="00E2296F" w:rsidRPr="00E340F8" w:rsidRDefault="006B5BF9" w:rsidP="009F13FF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8th</w:t>
            </w:r>
          </w:p>
        </w:tc>
      </w:tr>
      <w:tr w:rsidR="00877D50" w:rsidRPr="00B4650C" w:rsidTr="005F5809">
        <w:trPr>
          <w:gridAfter w:val="1"/>
          <w:wAfter w:w="9" w:type="dxa"/>
          <w:jc w:val="center"/>
        </w:trPr>
        <w:tc>
          <w:tcPr>
            <w:tcW w:w="1728" w:type="dxa"/>
            <w:shd w:val="clear" w:color="auto" w:fill="D9D9D9" w:themeFill="background1" w:themeFillShade="D9"/>
          </w:tcPr>
          <w:p w:rsidR="00877D50" w:rsidRPr="00B47947" w:rsidRDefault="00877D50" w:rsidP="009F13FF">
            <w:pPr>
              <w:rPr>
                <w:rFonts w:cs="Arial"/>
                <w:b/>
                <w:sz w:val="16"/>
                <w:szCs w:val="16"/>
              </w:rPr>
            </w:pPr>
          </w:p>
          <w:p w:rsidR="00877D50" w:rsidRDefault="00877D50" w:rsidP="009F13FF">
            <w:pPr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28"/>
                <w:szCs w:val="28"/>
              </w:rPr>
              <w:t>Learning</w:t>
            </w:r>
          </w:p>
          <w:p w:rsidR="00877D50" w:rsidRPr="0049190B" w:rsidRDefault="00877D50" w:rsidP="009F13FF">
            <w:pPr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28"/>
                <w:szCs w:val="28"/>
              </w:rPr>
              <w:t>Targets:</w:t>
            </w:r>
          </w:p>
          <w:p w:rsidR="00877D50" w:rsidRPr="008A750B" w:rsidRDefault="00877D50" w:rsidP="009F13FF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8032" w:type="dxa"/>
            <w:gridSpan w:val="3"/>
          </w:tcPr>
          <w:p w:rsidR="001F3C1F" w:rsidRDefault="000F6950" w:rsidP="001F3C1F">
            <w:pPr>
              <w:pStyle w:val="ListParagraph"/>
              <w:numPr>
                <w:ilvl w:val="0"/>
                <w:numId w:val="9"/>
              </w:numPr>
              <w:ind w:left="286" w:hanging="27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I can </w:t>
            </w:r>
            <w:r w:rsidR="00A37D3E">
              <w:rPr>
                <w:rFonts w:cs="Arial"/>
                <w:sz w:val="20"/>
                <w:szCs w:val="20"/>
              </w:rPr>
              <w:t xml:space="preserve">explain the qualifications, term, election, and duties of members of the General Assembly.  </w:t>
            </w:r>
          </w:p>
          <w:p w:rsidR="00A37D3E" w:rsidRDefault="00A37D3E" w:rsidP="001F3C1F">
            <w:pPr>
              <w:pStyle w:val="ListParagraph"/>
              <w:numPr>
                <w:ilvl w:val="0"/>
                <w:numId w:val="9"/>
              </w:numPr>
              <w:ind w:left="286" w:hanging="27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I can describe the organization of the General Assembly, with emphasis on leadership and the committee system. </w:t>
            </w:r>
          </w:p>
          <w:p w:rsidR="001341C6" w:rsidRPr="00A37D3E" w:rsidRDefault="00A37D3E" w:rsidP="00A37D3E">
            <w:pPr>
              <w:pStyle w:val="ListParagraph"/>
              <w:numPr>
                <w:ilvl w:val="0"/>
                <w:numId w:val="9"/>
              </w:numPr>
              <w:ind w:left="286" w:hanging="27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I can evaluate how the legislat</w:t>
            </w:r>
            <w:r w:rsidR="001A654E">
              <w:rPr>
                <w:rFonts w:cs="Arial"/>
                <w:sz w:val="20"/>
                <w:szCs w:val="20"/>
              </w:rPr>
              <w:t>ive branch fulfills its role</w:t>
            </w:r>
            <w:r>
              <w:rPr>
                <w:rFonts w:cs="Arial"/>
                <w:sz w:val="20"/>
                <w:szCs w:val="20"/>
              </w:rPr>
              <w:t xml:space="preserve"> the lawmaking body for the state of Georgia. </w:t>
            </w:r>
          </w:p>
        </w:tc>
        <w:tc>
          <w:tcPr>
            <w:tcW w:w="1530" w:type="dxa"/>
            <w:gridSpan w:val="2"/>
            <w:shd w:val="clear" w:color="auto" w:fill="D9D9D9" w:themeFill="background1" w:themeFillShade="D9"/>
          </w:tcPr>
          <w:p w:rsidR="00877D50" w:rsidRPr="00B47947" w:rsidRDefault="00877D50" w:rsidP="009F13FF">
            <w:pPr>
              <w:rPr>
                <w:rFonts w:cs="Arial"/>
                <w:b/>
                <w:sz w:val="16"/>
                <w:szCs w:val="16"/>
              </w:rPr>
            </w:pPr>
          </w:p>
          <w:p w:rsidR="00877D50" w:rsidRPr="0049190B" w:rsidRDefault="00877D50" w:rsidP="009F13FF">
            <w:pPr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28"/>
                <w:szCs w:val="28"/>
              </w:rPr>
              <w:t>Connects with:</w:t>
            </w:r>
          </w:p>
          <w:p w:rsidR="00877D50" w:rsidRPr="0049190B" w:rsidRDefault="00877D50" w:rsidP="009F13FF">
            <w:pPr>
              <w:rPr>
                <w:rFonts w:cs="Arial"/>
                <w:b/>
                <w:sz w:val="28"/>
                <w:szCs w:val="28"/>
              </w:rPr>
            </w:pPr>
          </w:p>
        </w:tc>
        <w:tc>
          <w:tcPr>
            <w:tcW w:w="3180" w:type="dxa"/>
            <w:gridSpan w:val="2"/>
          </w:tcPr>
          <w:p w:rsidR="00877D50" w:rsidRPr="00877D50" w:rsidRDefault="00877D50" w:rsidP="0038728F">
            <w:pPr>
              <w:rPr>
                <w:rFonts w:cs="Arial"/>
                <w:sz w:val="8"/>
                <w:szCs w:val="8"/>
              </w:rPr>
            </w:pPr>
          </w:p>
          <w:p w:rsidR="00B462CA" w:rsidRDefault="00B462CA" w:rsidP="00B462CA">
            <w:pPr>
              <w:numPr>
                <w:ilvl w:val="0"/>
                <w:numId w:val="9"/>
              </w:numPr>
              <w:spacing w:line="276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rrent Events articles</w:t>
            </w:r>
          </w:p>
          <w:p w:rsidR="00B462CA" w:rsidRDefault="00B462CA" w:rsidP="00B462CA">
            <w:pPr>
              <w:numPr>
                <w:ilvl w:val="0"/>
                <w:numId w:val="9"/>
              </w:numPr>
              <w:spacing w:line="276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NN Student News reports</w:t>
            </w:r>
          </w:p>
          <w:p w:rsidR="00877D50" w:rsidRPr="001341C6" w:rsidRDefault="00B462CA" w:rsidP="00B462CA">
            <w:pPr>
              <w:pStyle w:val="ListParagraph"/>
              <w:numPr>
                <w:ilvl w:val="0"/>
                <w:numId w:val="9"/>
              </w:numPr>
              <w:rPr>
                <w:rFonts w:cs="Arial"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sz w:val="20"/>
                <w:szCs w:val="20"/>
              </w:rPr>
              <w:t>Daily Human Rights</w:t>
            </w:r>
          </w:p>
        </w:tc>
      </w:tr>
      <w:tr w:rsidR="005F7B04" w:rsidRPr="00B4650C" w:rsidTr="00C75055">
        <w:trPr>
          <w:gridAfter w:val="1"/>
          <w:wAfter w:w="9" w:type="dxa"/>
          <w:trHeight w:val="575"/>
          <w:jc w:val="center"/>
        </w:trPr>
        <w:tc>
          <w:tcPr>
            <w:tcW w:w="1728" w:type="dxa"/>
            <w:shd w:val="clear" w:color="auto" w:fill="D9D9D9" w:themeFill="background1" w:themeFillShade="D9"/>
          </w:tcPr>
          <w:p w:rsidR="005F7B04" w:rsidRPr="00D3413D" w:rsidRDefault="005F7B04" w:rsidP="009F13FF">
            <w:pPr>
              <w:rPr>
                <w:rFonts w:cs="Arial"/>
                <w:b/>
                <w:i/>
                <w:sz w:val="16"/>
                <w:szCs w:val="16"/>
              </w:rPr>
            </w:pPr>
          </w:p>
          <w:p w:rsidR="005F7B04" w:rsidRPr="005A7B81" w:rsidRDefault="005F7B04" w:rsidP="009F13FF">
            <w:pPr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28"/>
                <w:szCs w:val="28"/>
              </w:rPr>
              <w:t>Standard(s):</w:t>
            </w:r>
          </w:p>
          <w:p w:rsidR="005F7B04" w:rsidRPr="00D3413D" w:rsidRDefault="005F7B04" w:rsidP="009F13FF">
            <w:pPr>
              <w:rPr>
                <w:rFonts w:cs="Arial"/>
                <w:b/>
                <w:i/>
                <w:sz w:val="16"/>
                <w:szCs w:val="16"/>
              </w:rPr>
            </w:pPr>
            <w:r w:rsidRPr="0049190B">
              <w:rPr>
                <w:rFonts w:cs="Arial"/>
                <w:b/>
                <w:i/>
                <w:sz w:val="28"/>
                <w:szCs w:val="28"/>
              </w:rPr>
              <w:t xml:space="preserve"> </w:t>
            </w:r>
          </w:p>
        </w:tc>
        <w:tc>
          <w:tcPr>
            <w:tcW w:w="12742" w:type="dxa"/>
            <w:gridSpan w:val="7"/>
          </w:tcPr>
          <w:p w:rsidR="00B96572" w:rsidRPr="0087101C" w:rsidRDefault="00B96572" w:rsidP="0087101C">
            <w:pPr>
              <w:jc w:val="both"/>
              <w:rPr>
                <w:rFonts w:cs="Arial"/>
                <w:sz w:val="8"/>
                <w:szCs w:val="8"/>
              </w:rPr>
            </w:pPr>
          </w:p>
          <w:p w:rsidR="001F3C1F" w:rsidRPr="00C75055" w:rsidRDefault="003F4F95" w:rsidP="00C75055">
            <w:pPr>
              <w:pStyle w:val="ListParagraph"/>
              <w:numPr>
                <w:ilvl w:val="0"/>
                <w:numId w:val="10"/>
              </w:numPr>
              <w:ind w:left="259" w:hanging="259"/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S8CG2 a, b, c</w:t>
            </w:r>
          </w:p>
        </w:tc>
      </w:tr>
      <w:tr w:rsidR="00F9217D" w:rsidRPr="00B4650C" w:rsidTr="004F1401">
        <w:trPr>
          <w:gridAfter w:val="1"/>
          <w:wAfter w:w="9" w:type="dxa"/>
          <w:jc w:val="center"/>
        </w:trPr>
        <w:tc>
          <w:tcPr>
            <w:tcW w:w="1728" w:type="dxa"/>
            <w:shd w:val="clear" w:color="auto" w:fill="D9D9D9" w:themeFill="background1" w:themeFillShade="D9"/>
          </w:tcPr>
          <w:p w:rsidR="00F9217D" w:rsidRPr="0049190B" w:rsidRDefault="00F9217D" w:rsidP="009F13FF">
            <w:pPr>
              <w:rPr>
                <w:rFonts w:cs="Arial"/>
                <w:b/>
                <w:sz w:val="28"/>
                <w:szCs w:val="28"/>
              </w:rPr>
            </w:pPr>
          </w:p>
          <w:p w:rsidR="00F9217D" w:rsidRPr="0049190B" w:rsidRDefault="00F9217D" w:rsidP="009F13FF">
            <w:pPr>
              <w:rPr>
                <w:rFonts w:cs="Arial"/>
                <w:b/>
                <w:sz w:val="28"/>
                <w:szCs w:val="28"/>
              </w:rPr>
            </w:pPr>
            <w:r w:rsidRPr="0049190B">
              <w:rPr>
                <w:rFonts w:cs="Arial"/>
                <w:b/>
                <w:sz w:val="28"/>
                <w:szCs w:val="28"/>
              </w:rPr>
              <w:t>Teacher</w:t>
            </w:r>
          </w:p>
          <w:p w:rsidR="00F9217D" w:rsidRPr="0049190B" w:rsidRDefault="00F9217D" w:rsidP="009F13FF">
            <w:pPr>
              <w:rPr>
                <w:rFonts w:cs="Arial"/>
                <w:b/>
                <w:sz w:val="28"/>
                <w:szCs w:val="28"/>
              </w:rPr>
            </w:pPr>
            <w:r w:rsidRPr="0049190B">
              <w:rPr>
                <w:rFonts w:cs="Arial"/>
                <w:b/>
                <w:sz w:val="28"/>
                <w:szCs w:val="28"/>
              </w:rPr>
              <w:t>Notes:</w:t>
            </w:r>
          </w:p>
          <w:p w:rsidR="00F9217D" w:rsidRPr="008A750B" w:rsidRDefault="00F9217D" w:rsidP="009F13FF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4016" w:type="dxa"/>
            <w:gridSpan w:val="2"/>
            <w:shd w:val="clear" w:color="auto" w:fill="auto"/>
          </w:tcPr>
          <w:p w:rsidR="00917654" w:rsidRDefault="00917654" w:rsidP="00917654">
            <w:pPr>
              <w:jc w:val="center"/>
              <w:rPr>
                <w:rFonts w:cs="Arial"/>
                <w:b/>
                <w:sz w:val="20"/>
                <w:szCs w:val="20"/>
              </w:rPr>
            </w:pPr>
            <w:bookmarkStart w:id="1" w:name="_GoBack"/>
            <w:bookmarkEnd w:id="1"/>
            <w:r>
              <w:rPr>
                <w:rFonts w:cs="Arial"/>
                <w:b/>
                <w:sz w:val="20"/>
                <w:szCs w:val="20"/>
              </w:rPr>
              <w:t xml:space="preserve">Grade Level </w:t>
            </w:r>
            <w:r w:rsidR="00592316">
              <w:rPr>
                <w:rFonts w:cs="Arial"/>
                <w:b/>
                <w:sz w:val="20"/>
                <w:szCs w:val="20"/>
              </w:rPr>
              <w:t>Class</w:t>
            </w:r>
          </w:p>
          <w:p w:rsidR="00F9217D" w:rsidRDefault="00F9217D" w:rsidP="00F9217D">
            <w:pPr>
              <w:rPr>
                <w:rFonts w:cs="Arial"/>
                <w:sz w:val="20"/>
                <w:szCs w:val="20"/>
              </w:rPr>
            </w:pPr>
            <w:r w:rsidRPr="008A750B">
              <w:rPr>
                <w:rFonts w:cs="Arial"/>
                <w:b/>
                <w:sz w:val="20"/>
                <w:szCs w:val="20"/>
              </w:rPr>
              <w:t xml:space="preserve">Monday </w:t>
            </w:r>
            <w:r w:rsidR="00B13C5A">
              <w:rPr>
                <w:rFonts w:cs="Arial"/>
                <w:sz w:val="20"/>
                <w:szCs w:val="20"/>
              </w:rPr>
              <w:t xml:space="preserve"> - </w:t>
            </w:r>
            <w:r w:rsidR="00587B8D">
              <w:rPr>
                <w:rFonts w:cs="Arial"/>
                <w:sz w:val="20"/>
                <w:szCs w:val="20"/>
              </w:rPr>
              <w:t xml:space="preserve">GA </w:t>
            </w:r>
            <w:r w:rsidR="00BF5E66">
              <w:rPr>
                <w:rFonts w:cs="Arial"/>
                <w:sz w:val="20"/>
                <w:szCs w:val="20"/>
              </w:rPr>
              <w:t xml:space="preserve">Pledge,  CNN News; </w:t>
            </w:r>
            <w:r w:rsidR="005E1A58">
              <w:rPr>
                <w:rFonts w:cs="Arial"/>
                <w:sz w:val="20"/>
                <w:szCs w:val="20"/>
              </w:rPr>
              <w:t>Analyzing Memorial songs lesson</w:t>
            </w:r>
            <w:r w:rsidR="00BF5E66">
              <w:rPr>
                <w:rFonts w:cs="Arial"/>
                <w:sz w:val="20"/>
                <w:szCs w:val="20"/>
              </w:rPr>
              <w:t>; HW: workbook pages 29 - 31</w:t>
            </w:r>
          </w:p>
          <w:p w:rsidR="00F9217D" w:rsidRPr="002662E2" w:rsidRDefault="00F9217D" w:rsidP="00F9217D">
            <w:pPr>
              <w:rPr>
                <w:rFonts w:cs="Arial"/>
                <w:sz w:val="20"/>
                <w:szCs w:val="20"/>
              </w:rPr>
            </w:pPr>
            <w:r w:rsidRPr="008A750B">
              <w:rPr>
                <w:rFonts w:cs="Arial"/>
                <w:b/>
                <w:sz w:val="20"/>
                <w:szCs w:val="20"/>
              </w:rPr>
              <w:t>Tuesday</w:t>
            </w:r>
            <w:r w:rsidRPr="008A750B">
              <w:rPr>
                <w:rFonts w:cs="Arial"/>
                <w:sz w:val="20"/>
                <w:szCs w:val="20"/>
              </w:rPr>
              <w:t xml:space="preserve"> –</w:t>
            </w:r>
            <w:r w:rsidR="0038728F">
              <w:rPr>
                <w:rFonts w:cs="Arial"/>
                <w:sz w:val="20"/>
                <w:szCs w:val="20"/>
              </w:rPr>
              <w:t xml:space="preserve"> </w:t>
            </w:r>
            <w:r w:rsidR="00EF09EA">
              <w:rPr>
                <w:rFonts w:cs="Arial"/>
                <w:sz w:val="20"/>
                <w:szCs w:val="20"/>
              </w:rPr>
              <w:t xml:space="preserve"> </w:t>
            </w:r>
            <w:r w:rsidR="00C75055">
              <w:rPr>
                <w:rFonts w:cs="Arial"/>
                <w:sz w:val="20"/>
                <w:szCs w:val="20"/>
              </w:rPr>
              <w:t>G.O.: 72-85</w:t>
            </w:r>
            <w:r w:rsidR="00587B8D">
              <w:rPr>
                <w:rFonts w:cs="Arial"/>
                <w:sz w:val="20"/>
                <w:szCs w:val="20"/>
              </w:rPr>
              <w:t xml:space="preserve">; </w:t>
            </w:r>
            <w:r w:rsidR="009E40C9">
              <w:rPr>
                <w:rFonts w:cs="Arial"/>
                <w:sz w:val="20"/>
                <w:szCs w:val="20"/>
              </w:rPr>
              <w:t xml:space="preserve">Notes </w:t>
            </w:r>
            <w:r w:rsidR="00587B8D">
              <w:rPr>
                <w:rFonts w:cs="Arial"/>
                <w:sz w:val="20"/>
                <w:szCs w:val="20"/>
              </w:rPr>
              <w:t xml:space="preserve">on Legislative Branch, GA Stories </w:t>
            </w:r>
          </w:p>
          <w:p w:rsidR="00F9217D" w:rsidRPr="004F1401" w:rsidRDefault="00F9217D" w:rsidP="00F9217D">
            <w:pPr>
              <w:rPr>
                <w:rFonts w:cs="Arial"/>
                <w:sz w:val="20"/>
                <w:szCs w:val="20"/>
              </w:rPr>
            </w:pPr>
            <w:r w:rsidRPr="008A750B">
              <w:rPr>
                <w:rFonts w:cs="Arial"/>
                <w:b/>
                <w:sz w:val="20"/>
                <w:szCs w:val="20"/>
              </w:rPr>
              <w:t>Wednesday</w:t>
            </w:r>
            <w:r w:rsidRPr="008A750B">
              <w:rPr>
                <w:rFonts w:cs="Arial"/>
                <w:sz w:val="20"/>
                <w:szCs w:val="20"/>
              </w:rPr>
              <w:t xml:space="preserve"> </w:t>
            </w:r>
            <w:r w:rsidRPr="00BB11D3">
              <w:rPr>
                <w:rFonts w:cs="Arial"/>
                <w:sz w:val="20"/>
                <w:szCs w:val="20"/>
              </w:rPr>
              <w:t>–</w:t>
            </w:r>
            <w:r w:rsidR="00C75055">
              <w:rPr>
                <w:rFonts w:cs="Arial"/>
                <w:sz w:val="20"/>
                <w:szCs w:val="20"/>
              </w:rPr>
              <w:t>Bill sort;</w:t>
            </w:r>
            <w:r w:rsidR="000A0032">
              <w:rPr>
                <w:rFonts w:cs="Arial"/>
                <w:sz w:val="20"/>
                <w:szCs w:val="20"/>
              </w:rPr>
              <w:t xml:space="preserve"> bill tracking</w:t>
            </w:r>
            <w:r w:rsidR="00C75055">
              <w:rPr>
                <w:rFonts w:cs="Arial"/>
                <w:sz w:val="20"/>
                <w:szCs w:val="20"/>
              </w:rPr>
              <w:t>; Exec branch comp study (</w:t>
            </w:r>
            <w:proofErr w:type="spellStart"/>
            <w:r w:rsidR="00C75055">
              <w:rPr>
                <w:rFonts w:cs="Arial"/>
                <w:sz w:val="20"/>
                <w:szCs w:val="20"/>
              </w:rPr>
              <w:t>textb</w:t>
            </w:r>
            <w:proofErr w:type="spellEnd"/>
            <w:r w:rsidR="00C75055">
              <w:rPr>
                <w:rFonts w:cs="Arial"/>
                <w:sz w:val="20"/>
                <w:szCs w:val="20"/>
              </w:rPr>
              <w:t xml:space="preserve"> p. 92-95) </w:t>
            </w:r>
          </w:p>
          <w:p w:rsidR="000A0032" w:rsidRDefault="00F9217D" w:rsidP="00F9217D">
            <w:pPr>
              <w:rPr>
                <w:rFonts w:cs="Arial"/>
                <w:sz w:val="20"/>
                <w:szCs w:val="20"/>
              </w:rPr>
            </w:pPr>
            <w:r w:rsidRPr="008A750B">
              <w:rPr>
                <w:rFonts w:cs="Arial"/>
                <w:b/>
                <w:sz w:val="20"/>
                <w:szCs w:val="20"/>
              </w:rPr>
              <w:t xml:space="preserve">Thursday </w:t>
            </w:r>
            <w:r w:rsidR="000A0032">
              <w:rPr>
                <w:rFonts w:cs="Arial"/>
                <w:sz w:val="20"/>
                <w:szCs w:val="20"/>
              </w:rPr>
              <w:t>–Exec branch notes</w:t>
            </w:r>
          </w:p>
          <w:p w:rsidR="00F9217D" w:rsidRPr="00844DD8" w:rsidRDefault="00F9217D" w:rsidP="00A37D3E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 xml:space="preserve">Friday </w:t>
            </w:r>
            <w:r>
              <w:rPr>
                <w:rFonts w:cs="Arial"/>
                <w:sz w:val="20"/>
                <w:szCs w:val="20"/>
              </w:rPr>
              <w:t>–</w:t>
            </w:r>
            <w:r w:rsidR="00983693">
              <w:rPr>
                <w:rFonts w:cs="Arial"/>
                <w:sz w:val="20"/>
                <w:szCs w:val="20"/>
              </w:rPr>
              <w:t xml:space="preserve"> </w:t>
            </w:r>
            <w:r w:rsidR="00490B88">
              <w:rPr>
                <w:rFonts w:cs="Arial"/>
                <w:sz w:val="20"/>
                <w:szCs w:val="20"/>
              </w:rPr>
              <w:t xml:space="preserve"> </w:t>
            </w:r>
            <w:r w:rsidR="00C75055">
              <w:rPr>
                <w:rFonts w:cs="Arial"/>
                <w:sz w:val="20"/>
                <w:szCs w:val="20"/>
              </w:rPr>
              <w:t>Exec Agencies Jig Saws (96-103)</w:t>
            </w:r>
          </w:p>
        </w:tc>
        <w:tc>
          <w:tcPr>
            <w:tcW w:w="4016" w:type="dxa"/>
          </w:tcPr>
          <w:p w:rsidR="00544800" w:rsidRPr="00DA628B" w:rsidRDefault="00544800" w:rsidP="00592316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4710" w:type="dxa"/>
            <w:gridSpan w:val="4"/>
          </w:tcPr>
          <w:p w:rsidR="00F9217D" w:rsidRPr="008A750B" w:rsidRDefault="00073167" w:rsidP="00033598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EE01CE" w:rsidRPr="00B4650C" w:rsidTr="005F5809">
        <w:trPr>
          <w:gridAfter w:val="1"/>
          <w:wAfter w:w="9" w:type="dxa"/>
          <w:jc w:val="center"/>
        </w:trPr>
        <w:tc>
          <w:tcPr>
            <w:tcW w:w="1728" w:type="dxa"/>
            <w:shd w:val="clear" w:color="auto" w:fill="D9D9D9" w:themeFill="background1" w:themeFillShade="D9"/>
          </w:tcPr>
          <w:p w:rsidR="00E2296F" w:rsidRPr="00B4650C" w:rsidRDefault="00E2296F" w:rsidP="009F13FF">
            <w:pPr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DOK Level</w:t>
            </w:r>
          </w:p>
        </w:tc>
        <w:tc>
          <w:tcPr>
            <w:tcW w:w="9562" w:type="dxa"/>
            <w:gridSpan w:val="5"/>
            <w:shd w:val="clear" w:color="auto" w:fill="D9D9D9" w:themeFill="background1" w:themeFillShade="D9"/>
          </w:tcPr>
          <w:p w:rsidR="00E2296F" w:rsidRPr="00B4650C" w:rsidRDefault="00E2296F" w:rsidP="009F13FF">
            <w:pPr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Activities / Assignments / Questions</w:t>
            </w:r>
          </w:p>
        </w:tc>
        <w:tc>
          <w:tcPr>
            <w:tcW w:w="3180" w:type="dxa"/>
            <w:gridSpan w:val="2"/>
            <w:shd w:val="clear" w:color="auto" w:fill="D9D9D9" w:themeFill="background1" w:themeFillShade="D9"/>
          </w:tcPr>
          <w:p w:rsidR="00E2296F" w:rsidRPr="00B4650C" w:rsidRDefault="00E2296F" w:rsidP="009F13FF">
            <w:pPr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Assessment</w:t>
            </w:r>
          </w:p>
        </w:tc>
      </w:tr>
      <w:tr w:rsidR="0087101C" w:rsidRPr="00B4650C" w:rsidTr="00544800">
        <w:trPr>
          <w:trHeight w:val="1628"/>
          <w:jc w:val="center"/>
        </w:trPr>
        <w:tc>
          <w:tcPr>
            <w:tcW w:w="1728" w:type="dxa"/>
          </w:tcPr>
          <w:p w:rsidR="0087101C" w:rsidRPr="00ED0797" w:rsidRDefault="0087101C" w:rsidP="009F13FF">
            <w:pPr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28"/>
                <w:szCs w:val="28"/>
              </w:rPr>
              <w:softHyphen/>
            </w:r>
            <w:r>
              <w:rPr>
                <w:rFonts w:cs="Arial"/>
                <w:b/>
                <w:sz w:val="28"/>
                <w:szCs w:val="28"/>
              </w:rPr>
              <w:softHyphen/>
            </w:r>
          </w:p>
          <w:p w:rsidR="00BE6F62" w:rsidRDefault="00BE6F62" w:rsidP="009F13FF">
            <w:pPr>
              <w:jc w:val="center"/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28"/>
                <w:szCs w:val="28"/>
              </w:rPr>
              <w:t xml:space="preserve">DOK 1 </w:t>
            </w:r>
          </w:p>
          <w:p w:rsidR="00BE6F62" w:rsidRDefault="00BE6F62" w:rsidP="009F13FF">
            <w:pPr>
              <w:jc w:val="center"/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28"/>
                <w:szCs w:val="28"/>
              </w:rPr>
              <w:t>&amp;</w:t>
            </w:r>
          </w:p>
          <w:p w:rsidR="00735462" w:rsidRPr="0049190B" w:rsidRDefault="00735462" w:rsidP="009F13FF">
            <w:pPr>
              <w:jc w:val="center"/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28"/>
                <w:szCs w:val="28"/>
              </w:rPr>
              <w:t>Remediation</w:t>
            </w:r>
          </w:p>
        </w:tc>
        <w:tc>
          <w:tcPr>
            <w:tcW w:w="8842" w:type="dxa"/>
            <w:gridSpan w:val="4"/>
          </w:tcPr>
          <w:p w:rsidR="00C52A64" w:rsidRPr="00C52A64" w:rsidRDefault="00F82C8F" w:rsidP="00C52A64">
            <w:pPr>
              <w:pStyle w:val="ListParagraph"/>
              <w:numPr>
                <w:ilvl w:val="0"/>
                <w:numId w:val="4"/>
              </w:num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</w:rPr>
              <w:t xml:space="preserve">Small group remediation on Georgia geography </w:t>
            </w:r>
            <w:r w:rsidR="00FF1C9B">
              <w:rPr>
                <w:rFonts w:cs="Arial"/>
              </w:rPr>
              <w:t>(SS8G2</w:t>
            </w:r>
            <w:r>
              <w:rPr>
                <w:rFonts w:cs="Arial"/>
              </w:rPr>
              <w:t>)</w:t>
            </w:r>
          </w:p>
          <w:p w:rsidR="00587B8D" w:rsidRDefault="00587B8D" w:rsidP="00587B8D">
            <w:pPr>
              <w:pStyle w:val="ListParagraph"/>
              <w:numPr>
                <w:ilvl w:val="1"/>
                <w:numId w:val="4"/>
              </w:num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USA Test Prep lessons assigned as needed for remediation</w:t>
            </w:r>
          </w:p>
          <w:p w:rsidR="00587B8D" w:rsidRPr="00587B8D" w:rsidRDefault="00587B8D" w:rsidP="00587B8D">
            <w:pPr>
              <w:pStyle w:val="ListParagraph"/>
              <w:numPr>
                <w:ilvl w:val="0"/>
                <w:numId w:val="4"/>
              </w:num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Word search &amp; Comprehension Quiz </w:t>
            </w:r>
          </w:p>
          <w:p w:rsidR="008E12F7" w:rsidRPr="00C074BB" w:rsidRDefault="008E12F7" w:rsidP="00C074BB">
            <w:pPr>
              <w:pStyle w:val="ListParagraph"/>
              <w:ind w:left="450"/>
              <w:rPr>
                <w:rFonts w:cs="Arial"/>
                <w:sz w:val="20"/>
                <w:szCs w:val="20"/>
              </w:rPr>
            </w:pPr>
          </w:p>
        </w:tc>
        <w:tc>
          <w:tcPr>
            <w:tcW w:w="1491" w:type="dxa"/>
            <w:gridSpan w:val="2"/>
          </w:tcPr>
          <w:p w:rsidR="0087101C" w:rsidRPr="00530664" w:rsidRDefault="0087101C" w:rsidP="0038728F">
            <w:pPr>
              <w:rPr>
                <w:rFonts w:ascii="Candara" w:hAnsi="Candara"/>
                <w:sz w:val="20"/>
                <w:szCs w:val="20"/>
              </w:rPr>
            </w:pPr>
          </w:p>
          <w:p w:rsidR="0087101C" w:rsidRPr="00530664" w:rsidRDefault="0087101C" w:rsidP="0038728F">
            <w:pPr>
              <w:rPr>
                <w:rFonts w:ascii="Candara" w:hAnsi="Candara"/>
                <w:sz w:val="20"/>
                <w:szCs w:val="20"/>
              </w:rPr>
            </w:pPr>
          </w:p>
          <w:p w:rsidR="0087101C" w:rsidRPr="00530664" w:rsidRDefault="00592316" w:rsidP="0038728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5908521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2C8F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87101C" w:rsidRPr="00530664">
              <w:rPr>
                <w:sz w:val="20"/>
                <w:szCs w:val="20"/>
              </w:rPr>
              <w:t xml:space="preserve">  Formative</w:t>
            </w:r>
          </w:p>
          <w:p w:rsidR="0087101C" w:rsidRPr="00530664" w:rsidRDefault="0087101C" w:rsidP="0038728F">
            <w:pPr>
              <w:rPr>
                <w:rFonts w:ascii="Candara" w:hAnsi="Candara"/>
                <w:b/>
                <w:sz w:val="20"/>
                <w:szCs w:val="20"/>
              </w:rPr>
            </w:pPr>
          </w:p>
        </w:tc>
        <w:tc>
          <w:tcPr>
            <w:tcW w:w="2418" w:type="dxa"/>
            <w:gridSpan w:val="2"/>
          </w:tcPr>
          <w:p w:rsidR="0087101C" w:rsidRPr="00530664" w:rsidRDefault="00592316" w:rsidP="0038728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331599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2C8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7101C" w:rsidRPr="00530664">
              <w:rPr>
                <w:sz w:val="20"/>
                <w:szCs w:val="20"/>
              </w:rPr>
              <w:t>Selected Response</w:t>
            </w:r>
            <w:r w:rsidR="0087101C">
              <w:rPr>
                <w:sz w:val="20"/>
                <w:szCs w:val="20"/>
              </w:rPr>
              <w:t xml:space="preserve"> - </w:t>
            </w:r>
          </w:p>
          <w:p w:rsidR="0087101C" w:rsidRPr="00530664" w:rsidRDefault="00592316" w:rsidP="0038728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157038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FB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7101C" w:rsidRPr="00530664">
              <w:rPr>
                <w:sz w:val="20"/>
                <w:szCs w:val="20"/>
              </w:rPr>
              <w:t>Constructed Response</w:t>
            </w:r>
            <w:r w:rsidR="0087101C">
              <w:rPr>
                <w:sz w:val="20"/>
                <w:szCs w:val="20"/>
              </w:rPr>
              <w:t xml:space="preserve"> - </w:t>
            </w:r>
          </w:p>
          <w:p w:rsidR="0087101C" w:rsidRPr="00530664" w:rsidRDefault="00592316" w:rsidP="0038728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911342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D1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7101C" w:rsidRPr="00530664">
              <w:rPr>
                <w:sz w:val="20"/>
                <w:szCs w:val="20"/>
              </w:rPr>
              <w:t>Verbal</w:t>
            </w:r>
          </w:p>
          <w:p w:rsidR="0087101C" w:rsidRPr="00530664" w:rsidRDefault="00592316" w:rsidP="0038728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506602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101C" w:rsidRPr="0053066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7101C" w:rsidRPr="00530664">
              <w:rPr>
                <w:sz w:val="20"/>
                <w:szCs w:val="20"/>
              </w:rPr>
              <w:t>Rubric</w:t>
            </w:r>
          </w:p>
          <w:p w:rsidR="0087101C" w:rsidRDefault="00592316" w:rsidP="00ED0797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7194733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4BB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87101C" w:rsidRPr="00530664">
              <w:rPr>
                <w:sz w:val="20"/>
                <w:szCs w:val="20"/>
              </w:rPr>
              <w:t xml:space="preserve">Other – </w:t>
            </w:r>
            <w:r w:rsidR="00985D1E">
              <w:rPr>
                <w:sz w:val="20"/>
                <w:szCs w:val="20"/>
              </w:rPr>
              <w:t>USA Test Prep</w:t>
            </w:r>
          </w:p>
          <w:p w:rsidR="0087101C" w:rsidRPr="001F2F8C" w:rsidRDefault="00592316" w:rsidP="00EA1E0D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08675221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D1E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87101C">
              <w:rPr>
                <w:sz w:val="20"/>
                <w:szCs w:val="20"/>
              </w:rPr>
              <w:t xml:space="preserve">Other – </w:t>
            </w:r>
            <w:r w:rsidR="00985D1E">
              <w:rPr>
                <w:sz w:val="20"/>
                <w:szCs w:val="20"/>
              </w:rPr>
              <w:t>Worksheets</w:t>
            </w:r>
          </w:p>
        </w:tc>
      </w:tr>
      <w:tr w:rsidR="0087101C" w:rsidRPr="00B4650C" w:rsidTr="008B0C4F">
        <w:trPr>
          <w:jc w:val="center"/>
        </w:trPr>
        <w:tc>
          <w:tcPr>
            <w:tcW w:w="1728" w:type="dxa"/>
          </w:tcPr>
          <w:p w:rsidR="0087101C" w:rsidRPr="0049190B" w:rsidRDefault="0087101C" w:rsidP="009F13FF">
            <w:pPr>
              <w:jc w:val="center"/>
              <w:rPr>
                <w:rFonts w:cs="Arial"/>
                <w:b/>
                <w:sz w:val="28"/>
                <w:szCs w:val="28"/>
              </w:rPr>
            </w:pPr>
          </w:p>
          <w:p w:rsidR="0087101C" w:rsidRPr="00ED0797" w:rsidRDefault="0087101C" w:rsidP="009F13FF">
            <w:pPr>
              <w:jc w:val="center"/>
              <w:rPr>
                <w:rFonts w:cs="Arial"/>
                <w:b/>
                <w:sz w:val="16"/>
                <w:szCs w:val="16"/>
              </w:rPr>
            </w:pPr>
          </w:p>
          <w:p w:rsidR="0087101C" w:rsidRPr="0049190B" w:rsidRDefault="0087101C" w:rsidP="009F13FF">
            <w:pPr>
              <w:jc w:val="center"/>
              <w:rPr>
                <w:rFonts w:cs="Arial"/>
                <w:b/>
                <w:sz w:val="28"/>
                <w:szCs w:val="28"/>
              </w:rPr>
            </w:pPr>
            <w:r w:rsidRPr="0049190B">
              <w:rPr>
                <w:rFonts w:cs="Arial"/>
                <w:b/>
                <w:sz w:val="28"/>
                <w:szCs w:val="28"/>
              </w:rPr>
              <w:t>2</w:t>
            </w:r>
          </w:p>
          <w:p w:rsidR="0087101C" w:rsidRPr="0049190B" w:rsidRDefault="0087101C" w:rsidP="009F13FF">
            <w:pPr>
              <w:jc w:val="center"/>
              <w:rPr>
                <w:rFonts w:cs="Arial"/>
                <w:b/>
                <w:sz w:val="28"/>
                <w:szCs w:val="28"/>
              </w:rPr>
            </w:pPr>
          </w:p>
        </w:tc>
        <w:tc>
          <w:tcPr>
            <w:tcW w:w="8842" w:type="dxa"/>
            <w:gridSpan w:val="4"/>
          </w:tcPr>
          <w:p w:rsidR="00F3221D" w:rsidRPr="000A0032" w:rsidRDefault="00153671" w:rsidP="00153671">
            <w:pPr>
              <w:pStyle w:val="ListParagraph"/>
              <w:numPr>
                <w:ilvl w:val="0"/>
                <w:numId w:val="9"/>
              </w:numPr>
              <w:ind w:left="286" w:hanging="270"/>
              <w:rPr>
                <w:rFonts w:cs="Arial"/>
                <w:sz w:val="20"/>
                <w:szCs w:val="20"/>
              </w:rPr>
            </w:pPr>
            <w:r>
              <w:rPr>
                <w:rFonts w:cs="Arial"/>
              </w:rPr>
              <w:t xml:space="preserve">Students will </w:t>
            </w:r>
            <w:r w:rsidR="00FA0B78">
              <w:rPr>
                <w:rFonts w:cs="Arial"/>
              </w:rPr>
              <w:t>order the steps of how a bill becomes a law.</w:t>
            </w:r>
          </w:p>
          <w:p w:rsidR="000A0032" w:rsidRPr="00C074BB" w:rsidRDefault="000A0032" w:rsidP="00153671">
            <w:pPr>
              <w:pStyle w:val="ListParagraph"/>
              <w:numPr>
                <w:ilvl w:val="0"/>
                <w:numId w:val="9"/>
              </w:numPr>
              <w:ind w:left="286" w:hanging="270"/>
              <w:rPr>
                <w:rFonts w:cs="Arial"/>
                <w:sz w:val="20"/>
                <w:szCs w:val="20"/>
              </w:rPr>
            </w:pPr>
            <w:r>
              <w:rPr>
                <w:rFonts w:cs="Arial"/>
              </w:rPr>
              <w:t>Students will analyze the executive branch of the state government to answer comprehension questions (</w:t>
            </w:r>
            <w:proofErr w:type="spellStart"/>
            <w:r>
              <w:rPr>
                <w:rFonts w:cs="Arial"/>
              </w:rPr>
              <w:t>wkbk</w:t>
            </w:r>
            <w:proofErr w:type="spellEnd"/>
            <w:r>
              <w:rPr>
                <w:rFonts w:cs="Arial"/>
              </w:rPr>
              <w:t xml:space="preserve"> pages 19-20)</w:t>
            </w:r>
          </w:p>
        </w:tc>
        <w:tc>
          <w:tcPr>
            <w:tcW w:w="1491" w:type="dxa"/>
            <w:gridSpan w:val="2"/>
          </w:tcPr>
          <w:p w:rsidR="0087101C" w:rsidRPr="00530664" w:rsidRDefault="0087101C" w:rsidP="0038728F">
            <w:pPr>
              <w:rPr>
                <w:rFonts w:ascii="Candara" w:hAnsi="Candara"/>
                <w:sz w:val="20"/>
                <w:szCs w:val="20"/>
              </w:rPr>
            </w:pPr>
          </w:p>
          <w:p w:rsidR="0087101C" w:rsidRPr="00530664" w:rsidRDefault="0087101C" w:rsidP="0038728F">
            <w:pPr>
              <w:rPr>
                <w:rFonts w:ascii="Candara" w:hAnsi="Candara"/>
                <w:sz w:val="20"/>
                <w:szCs w:val="20"/>
              </w:rPr>
            </w:pPr>
          </w:p>
          <w:p w:rsidR="0087101C" w:rsidRPr="00530664" w:rsidRDefault="00592316" w:rsidP="0038728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34885090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B78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87101C" w:rsidRPr="00530664">
              <w:rPr>
                <w:sz w:val="20"/>
                <w:szCs w:val="20"/>
              </w:rPr>
              <w:t xml:space="preserve">  Formative</w:t>
            </w:r>
          </w:p>
          <w:p w:rsidR="0087101C" w:rsidRPr="00530664" w:rsidRDefault="00592316" w:rsidP="0038728F">
            <w:pPr>
              <w:rPr>
                <w:rFonts w:ascii="Candara" w:hAnsi="Candara"/>
                <w:b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817728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B7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7101C" w:rsidRPr="00530664">
              <w:rPr>
                <w:sz w:val="20"/>
                <w:szCs w:val="20"/>
              </w:rPr>
              <w:t xml:space="preserve">  Summative</w:t>
            </w:r>
          </w:p>
        </w:tc>
        <w:tc>
          <w:tcPr>
            <w:tcW w:w="2418" w:type="dxa"/>
            <w:gridSpan w:val="2"/>
          </w:tcPr>
          <w:p w:rsidR="0087101C" w:rsidRPr="00530664" w:rsidRDefault="00592316" w:rsidP="0038728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643891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2A6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7101C" w:rsidRPr="00530664">
              <w:rPr>
                <w:sz w:val="20"/>
                <w:szCs w:val="20"/>
              </w:rPr>
              <w:t>Selected Response</w:t>
            </w:r>
            <w:r w:rsidR="0087101C">
              <w:rPr>
                <w:sz w:val="20"/>
                <w:szCs w:val="20"/>
              </w:rPr>
              <w:t xml:space="preserve"> - </w:t>
            </w:r>
          </w:p>
          <w:p w:rsidR="0087101C" w:rsidRDefault="00592316" w:rsidP="0038728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441492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2A6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7101C" w:rsidRPr="00530664">
              <w:rPr>
                <w:sz w:val="20"/>
                <w:szCs w:val="20"/>
              </w:rPr>
              <w:t>Constructed Response</w:t>
            </w:r>
            <w:r w:rsidR="0087101C">
              <w:rPr>
                <w:sz w:val="20"/>
                <w:szCs w:val="20"/>
              </w:rPr>
              <w:t xml:space="preserve"> – </w:t>
            </w:r>
          </w:p>
          <w:p w:rsidR="0087101C" w:rsidRPr="00530664" w:rsidRDefault="00592316" w:rsidP="0038728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720741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221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7101C" w:rsidRPr="00530664">
              <w:rPr>
                <w:sz w:val="20"/>
                <w:szCs w:val="20"/>
              </w:rPr>
              <w:t>Verbal</w:t>
            </w:r>
          </w:p>
          <w:p w:rsidR="0087101C" w:rsidRPr="00530664" w:rsidRDefault="00592316" w:rsidP="0038728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871196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101C" w:rsidRPr="0053066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7101C" w:rsidRPr="00530664">
              <w:rPr>
                <w:sz w:val="20"/>
                <w:szCs w:val="20"/>
              </w:rPr>
              <w:t>Rubric</w:t>
            </w:r>
          </w:p>
          <w:p w:rsidR="00B13C5A" w:rsidRDefault="00592316" w:rsidP="00B13C5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4025007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C55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06DF0">
              <w:rPr>
                <w:sz w:val="20"/>
                <w:szCs w:val="20"/>
              </w:rPr>
              <w:t>Other</w:t>
            </w:r>
            <w:r w:rsidR="005C6C55">
              <w:rPr>
                <w:sz w:val="20"/>
                <w:szCs w:val="20"/>
              </w:rPr>
              <w:t xml:space="preserve">: </w:t>
            </w:r>
            <w:r w:rsidR="00FA0B78">
              <w:rPr>
                <w:sz w:val="20"/>
                <w:szCs w:val="20"/>
              </w:rPr>
              <w:t>sort</w:t>
            </w:r>
          </w:p>
          <w:p w:rsidR="0087101C" w:rsidRPr="00530664" w:rsidRDefault="00592316" w:rsidP="00006DF0">
            <w:pPr>
              <w:rPr>
                <w:rFonts w:ascii="Candara" w:hAnsi="Candara"/>
                <w:b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7617197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0032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87101C">
              <w:rPr>
                <w:sz w:val="20"/>
                <w:szCs w:val="20"/>
              </w:rPr>
              <w:t xml:space="preserve">Other </w:t>
            </w:r>
            <w:r w:rsidR="000A0032">
              <w:rPr>
                <w:sz w:val="20"/>
                <w:szCs w:val="20"/>
              </w:rPr>
              <w:t>workbook</w:t>
            </w:r>
          </w:p>
        </w:tc>
      </w:tr>
      <w:tr w:rsidR="0087101C" w:rsidRPr="00B4650C" w:rsidTr="008B0C4F">
        <w:trPr>
          <w:jc w:val="center"/>
        </w:trPr>
        <w:tc>
          <w:tcPr>
            <w:tcW w:w="1728" w:type="dxa"/>
          </w:tcPr>
          <w:p w:rsidR="0087101C" w:rsidRPr="00ED0797" w:rsidRDefault="0087101C" w:rsidP="009F13FF">
            <w:pPr>
              <w:jc w:val="center"/>
              <w:rPr>
                <w:rFonts w:cs="Arial"/>
                <w:b/>
                <w:sz w:val="16"/>
                <w:szCs w:val="16"/>
              </w:rPr>
            </w:pPr>
          </w:p>
          <w:p w:rsidR="0087101C" w:rsidRPr="00ED0797" w:rsidRDefault="0087101C" w:rsidP="009F13FF">
            <w:pPr>
              <w:jc w:val="center"/>
              <w:rPr>
                <w:rFonts w:cs="Arial"/>
                <w:b/>
                <w:sz w:val="16"/>
                <w:szCs w:val="16"/>
              </w:rPr>
            </w:pPr>
          </w:p>
          <w:p w:rsidR="0087101C" w:rsidRPr="0049190B" w:rsidRDefault="0087101C" w:rsidP="009F13FF">
            <w:pPr>
              <w:jc w:val="center"/>
              <w:rPr>
                <w:rFonts w:cs="Arial"/>
                <w:b/>
                <w:sz w:val="28"/>
                <w:szCs w:val="28"/>
              </w:rPr>
            </w:pPr>
            <w:r w:rsidRPr="0049190B">
              <w:rPr>
                <w:rFonts w:cs="Arial"/>
                <w:b/>
                <w:sz w:val="28"/>
                <w:szCs w:val="28"/>
              </w:rPr>
              <w:t>3</w:t>
            </w:r>
          </w:p>
          <w:p w:rsidR="0087101C" w:rsidRPr="00532B3A" w:rsidRDefault="0087101C" w:rsidP="009F13FF">
            <w:pPr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8842" w:type="dxa"/>
            <w:gridSpan w:val="4"/>
          </w:tcPr>
          <w:p w:rsidR="00153671" w:rsidRPr="00153671" w:rsidRDefault="00BE6F62" w:rsidP="000F6950">
            <w:pPr>
              <w:pStyle w:val="ListParagraph"/>
              <w:numPr>
                <w:ilvl w:val="0"/>
                <w:numId w:val="9"/>
              </w:numPr>
              <w:ind w:left="286" w:hanging="270"/>
              <w:rPr>
                <w:rFonts w:cs="Arial"/>
                <w:i/>
                <w:szCs w:val="20"/>
              </w:rPr>
            </w:pPr>
            <w:r w:rsidRPr="00BE6F62">
              <w:rPr>
                <w:rFonts w:cs="Arial"/>
              </w:rPr>
              <w:t>Reading Focus: St</w:t>
            </w:r>
            <w:r w:rsidR="00153671">
              <w:rPr>
                <w:rFonts w:cs="Arial"/>
              </w:rPr>
              <w:t xml:space="preserve">udents will analyze article on news media bias and then analyze a second article for possible media bias. </w:t>
            </w:r>
          </w:p>
          <w:p w:rsidR="00C75055" w:rsidRPr="00C75055" w:rsidRDefault="008576EE" w:rsidP="00C75055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252" w:hanging="252"/>
              <w:rPr>
                <w:rFonts w:cs="Arial"/>
              </w:rPr>
            </w:pPr>
            <w:r>
              <w:rPr>
                <w:rFonts w:cs="Arial"/>
              </w:rPr>
              <w:t xml:space="preserve">Students will analyze various songs intending to memorialize 911 attacks for feelings, emotions, intended responses, influences, tone, audience, etc. Students will write final verse expanding on song’s theme. </w:t>
            </w:r>
          </w:p>
          <w:p w:rsidR="000A0032" w:rsidRDefault="000A0032" w:rsidP="008576EE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252" w:hanging="252"/>
              <w:rPr>
                <w:rFonts w:cs="Arial"/>
              </w:rPr>
            </w:pPr>
            <w:r>
              <w:rPr>
                <w:rFonts w:cs="Arial"/>
              </w:rPr>
              <w:lastRenderedPageBreak/>
              <w:t xml:space="preserve">Students will track a bill as it moves through the GA General Assembly. </w:t>
            </w:r>
          </w:p>
          <w:p w:rsidR="00C75055" w:rsidRPr="0096205E" w:rsidRDefault="00C75055" w:rsidP="008576EE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252" w:hanging="252"/>
              <w:rPr>
                <w:rFonts w:cs="Arial"/>
              </w:rPr>
            </w:pPr>
            <w:r>
              <w:rPr>
                <w:rFonts w:cs="Arial"/>
              </w:rPr>
              <w:t xml:space="preserve">Students will participate in jigsaw activity on the departments and agencies of the executive branch. </w:t>
            </w:r>
          </w:p>
        </w:tc>
        <w:tc>
          <w:tcPr>
            <w:tcW w:w="1491" w:type="dxa"/>
            <w:gridSpan w:val="2"/>
          </w:tcPr>
          <w:p w:rsidR="0087101C" w:rsidRPr="00530664" w:rsidRDefault="0087101C" w:rsidP="0038728F">
            <w:pPr>
              <w:rPr>
                <w:rFonts w:ascii="Candara" w:hAnsi="Candara"/>
                <w:sz w:val="20"/>
                <w:szCs w:val="20"/>
              </w:rPr>
            </w:pPr>
          </w:p>
          <w:p w:rsidR="0087101C" w:rsidRPr="00530664" w:rsidRDefault="0087101C" w:rsidP="0038728F">
            <w:pPr>
              <w:rPr>
                <w:rFonts w:ascii="Candara" w:hAnsi="Candara"/>
                <w:sz w:val="20"/>
                <w:szCs w:val="20"/>
              </w:rPr>
            </w:pPr>
          </w:p>
          <w:p w:rsidR="0087101C" w:rsidRPr="00530664" w:rsidRDefault="00592316" w:rsidP="0038728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32844209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607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87101C" w:rsidRPr="00530664">
              <w:rPr>
                <w:sz w:val="20"/>
                <w:szCs w:val="20"/>
              </w:rPr>
              <w:t xml:space="preserve">  Formative</w:t>
            </w:r>
          </w:p>
          <w:p w:rsidR="0087101C" w:rsidRPr="00530664" w:rsidRDefault="00592316" w:rsidP="0038728F">
            <w:pPr>
              <w:rPr>
                <w:rFonts w:ascii="Candara" w:hAnsi="Candara"/>
                <w:b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001273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078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7101C" w:rsidRPr="00530664">
              <w:rPr>
                <w:sz w:val="20"/>
                <w:szCs w:val="20"/>
              </w:rPr>
              <w:t xml:space="preserve">  Summative</w:t>
            </w:r>
          </w:p>
        </w:tc>
        <w:tc>
          <w:tcPr>
            <w:tcW w:w="2418" w:type="dxa"/>
            <w:gridSpan w:val="2"/>
          </w:tcPr>
          <w:p w:rsidR="0087101C" w:rsidRPr="00530664" w:rsidRDefault="00592316" w:rsidP="0038728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224174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078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7101C" w:rsidRPr="00530664">
              <w:rPr>
                <w:sz w:val="20"/>
                <w:szCs w:val="20"/>
              </w:rPr>
              <w:t>Selected Response</w:t>
            </w:r>
            <w:r w:rsidR="0087101C">
              <w:rPr>
                <w:sz w:val="20"/>
                <w:szCs w:val="20"/>
              </w:rPr>
              <w:t xml:space="preserve"> - </w:t>
            </w:r>
          </w:p>
          <w:p w:rsidR="0087101C" w:rsidRPr="00530664" w:rsidRDefault="00592316" w:rsidP="0038728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1931840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607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87101C" w:rsidRPr="00530664">
              <w:rPr>
                <w:sz w:val="20"/>
                <w:szCs w:val="20"/>
              </w:rPr>
              <w:t>Constructed Response</w:t>
            </w:r>
            <w:r w:rsidR="0087101C">
              <w:rPr>
                <w:sz w:val="20"/>
                <w:szCs w:val="20"/>
              </w:rPr>
              <w:t xml:space="preserve"> -</w:t>
            </w:r>
          </w:p>
          <w:p w:rsidR="0087101C" w:rsidRPr="00530664" w:rsidRDefault="00592316" w:rsidP="0038728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9025899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6F62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87101C" w:rsidRPr="00530664">
              <w:rPr>
                <w:sz w:val="20"/>
                <w:szCs w:val="20"/>
              </w:rPr>
              <w:t>Verbal</w:t>
            </w:r>
          </w:p>
          <w:p w:rsidR="0087101C" w:rsidRPr="00530664" w:rsidRDefault="00592316" w:rsidP="0038728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134469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101C" w:rsidRPr="0053066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7101C" w:rsidRPr="00530664">
              <w:rPr>
                <w:sz w:val="20"/>
                <w:szCs w:val="20"/>
              </w:rPr>
              <w:t>Rubric</w:t>
            </w:r>
          </w:p>
          <w:p w:rsidR="0096205E" w:rsidRDefault="00592316" w:rsidP="0096205E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68247993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2DD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87101C" w:rsidRPr="00530664">
              <w:rPr>
                <w:sz w:val="20"/>
                <w:szCs w:val="20"/>
              </w:rPr>
              <w:t xml:space="preserve">Other – </w:t>
            </w:r>
            <w:r w:rsidR="000A0032">
              <w:rPr>
                <w:sz w:val="20"/>
                <w:szCs w:val="20"/>
              </w:rPr>
              <w:t>Bill analysis</w:t>
            </w:r>
          </w:p>
          <w:p w:rsidR="0087101C" w:rsidRPr="00530664" w:rsidRDefault="00592316" w:rsidP="0096205E">
            <w:pPr>
              <w:rPr>
                <w:rFonts w:ascii="Candara" w:hAnsi="Candara"/>
                <w:b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831623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5055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87101C">
              <w:rPr>
                <w:sz w:val="20"/>
                <w:szCs w:val="20"/>
              </w:rPr>
              <w:t>Other –</w:t>
            </w:r>
            <w:r w:rsidR="00C75055">
              <w:rPr>
                <w:sz w:val="20"/>
                <w:szCs w:val="20"/>
              </w:rPr>
              <w:t xml:space="preserve"> Notes; jigsaw</w:t>
            </w:r>
          </w:p>
        </w:tc>
      </w:tr>
      <w:tr w:rsidR="0087101C" w:rsidRPr="00B4650C" w:rsidTr="008B0C4F">
        <w:trPr>
          <w:jc w:val="center"/>
        </w:trPr>
        <w:tc>
          <w:tcPr>
            <w:tcW w:w="1745" w:type="dxa"/>
            <w:gridSpan w:val="2"/>
            <w:tcBorders>
              <w:bottom w:val="single" w:sz="4" w:space="0" w:color="auto"/>
            </w:tcBorders>
          </w:tcPr>
          <w:p w:rsidR="0087101C" w:rsidRPr="001D6478" w:rsidRDefault="0087101C" w:rsidP="009F13FF">
            <w:pPr>
              <w:jc w:val="center"/>
              <w:rPr>
                <w:rFonts w:cs="Arial"/>
                <w:b/>
                <w:i/>
                <w:sz w:val="16"/>
                <w:szCs w:val="16"/>
              </w:rPr>
            </w:pPr>
          </w:p>
          <w:p w:rsidR="0087101C" w:rsidRPr="001D6478" w:rsidRDefault="0087101C" w:rsidP="009F13FF">
            <w:pPr>
              <w:jc w:val="center"/>
              <w:rPr>
                <w:rFonts w:cs="Arial"/>
                <w:b/>
                <w:i/>
                <w:sz w:val="28"/>
                <w:szCs w:val="28"/>
              </w:rPr>
            </w:pPr>
            <w:r w:rsidRPr="001D6478">
              <w:rPr>
                <w:rFonts w:cs="Arial"/>
                <w:b/>
                <w:i/>
                <w:sz w:val="28"/>
                <w:szCs w:val="28"/>
              </w:rPr>
              <w:t>4</w:t>
            </w:r>
          </w:p>
          <w:p w:rsidR="0087101C" w:rsidRPr="001D6478" w:rsidRDefault="0087101C" w:rsidP="009F13FF">
            <w:pPr>
              <w:jc w:val="center"/>
              <w:rPr>
                <w:rFonts w:cs="Arial"/>
                <w:b/>
                <w:i/>
                <w:sz w:val="28"/>
                <w:szCs w:val="28"/>
              </w:rPr>
            </w:pPr>
          </w:p>
        </w:tc>
        <w:tc>
          <w:tcPr>
            <w:tcW w:w="8825" w:type="dxa"/>
            <w:gridSpan w:val="3"/>
          </w:tcPr>
          <w:p w:rsidR="00D5664A" w:rsidRDefault="00831C0D" w:rsidP="005C6C55">
            <w:pPr>
              <w:pStyle w:val="ListParagraph"/>
              <w:numPr>
                <w:ilvl w:val="0"/>
                <w:numId w:val="14"/>
              </w:numPr>
              <w:ind w:left="347"/>
              <w:rPr>
                <w:rFonts w:cs="Arial"/>
              </w:rPr>
            </w:pPr>
            <w:r>
              <w:rPr>
                <w:rFonts w:cs="Arial"/>
              </w:rPr>
              <w:t xml:space="preserve">AC </w:t>
            </w:r>
            <w:r w:rsidR="00C074BB">
              <w:rPr>
                <w:rFonts w:cs="Arial"/>
              </w:rPr>
              <w:t xml:space="preserve">students will </w:t>
            </w:r>
            <w:r w:rsidR="00F77125">
              <w:rPr>
                <w:rFonts w:cs="Arial"/>
              </w:rPr>
              <w:t>research SS8CG1</w:t>
            </w:r>
            <w:r w:rsidR="001A654E">
              <w:rPr>
                <w:rFonts w:cs="Arial"/>
              </w:rPr>
              <w:t xml:space="preserve"> (Role of Citizens under GA Constitution)</w:t>
            </w:r>
            <w:r w:rsidR="00F77125">
              <w:rPr>
                <w:rFonts w:cs="Arial"/>
              </w:rPr>
              <w:t xml:space="preserve">, create a song/rap, provide lyrics to peers, and teach presentation to peers. </w:t>
            </w:r>
            <w:r w:rsidR="00C074BB">
              <w:rPr>
                <w:rFonts w:cs="Arial"/>
              </w:rPr>
              <w:t xml:space="preserve"> </w:t>
            </w:r>
            <w:r w:rsidR="00F77125">
              <w:rPr>
                <w:rFonts w:cs="Arial"/>
              </w:rPr>
              <w:t>Students will take assessment on SS8CG1</w:t>
            </w:r>
          </w:p>
          <w:p w:rsidR="005C6C55" w:rsidRPr="00831C0D" w:rsidRDefault="005C6C55" w:rsidP="00C074BB">
            <w:pPr>
              <w:pStyle w:val="ListParagraph"/>
              <w:ind w:left="347"/>
              <w:rPr>
                <w:rFonts w:cs="Arial"/>
              </w:rPr>
            </w:pPr>
          </w:p>
        </w:tc>
        <w:tc>
          <w:tcPr>
            <w:tcW w:w="1491" w:type="dxa"/>
            <w:gridSpan w:val="2"/>
          </w:tcPr>
          <w:p w:rsidR="0087101C" w:rsidRPr="00530664" w:rsidRDefault="0087101C" w:rsidP="0038728F">
            <w:pPr>
              <w:rPr>
                <w:rFonts w:ascii="Candara" w:hAnsi="Candara"/>
                <w:sz w:val="20"/>
                <w:szCs w:val="20"/>
              </w:rPr>
            </w:pPr>
          </w:p>
          <w:p w:rsidR="0087101C" w:rsidRPr="00530664" w:rsidRDefault="0087101C" w:rsidP="0038728F">
            <w:pPr>
              <w:rPr>
                <w:rFonts w:ascii="Candara" w:hAnsi="Candara"/>
                <w:sz w:val="20"/>
                <w:szCs w:val="20"/>
              </w:rPr>
            </w:pPr>
          </w:p>
          <w:p w:rsidR="0087101C" w:rsidRPr="00530664" w:rsidRDefault="00592316" w:rsidP="0038728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0921458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7125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87101C" w:rsidRPr="00530664">
              <w:rPr>
                <w:sz w:val="20"/>
                <w:szCs w:val="20"/>
              </w:rPr>
              <w:t xml:space="preserve">  Formative</w:t>
            </w:r>
          </w:p>
          <w:p w:rsidR="0087101C" w:rsidRPr="00530664" w:rsidRDefault="00592316" w:rsidP="0038728F">
            <w:pPr>
              <w:rPr>
                <w:rFonts w:ascii="Candara" w:hAnsi="Candara"/>
                <w:b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4427603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7125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87101C" w:rsidRPr="00530664">
              <w:rPr>
                <w:sz w:val="20"/>
                <w:szCs w:val="20"/>
              </w:rPr>
              <w:t xml:space="preserve">  Summative</w:t>
            </w:r>
          </w:p>
        </w:tc>
        <w:tc>
          <w:tcPr>
            <w:tcW w:w="2418" w:type="dxa"/>
            <w:gridSpan w:val="2"/>
          </w:tcPr>
          <w:p w:rsidR="0087101C" w:rsidRPr="00530664" w:rsidRDefault="00592316" w:rsidP="0038728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013385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FB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7101C" w:rsidRPr="00530664">
              <w:rPr>
                <w:sz w:val="20"/>
                <w:szCs w:val="20"/>
              </w:rPr>
              <w:t>Selected Response</w:t>
            </w:r>
            <w:r w:rsidR="0087101C">
              <w:rPr>
                <w:sz w:val="20"/>
                <w:szCs w:val="20"/>
              </w:rPr>
              <w:t xml:space="preserve"> -</w:t>
            </w:r>
          </w:p>
          <w:p w:rsidR="0087101C" w:rsidRPr="00530664" w:rsidRDefault="00592316" w:rsidP="0038728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208132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7125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87101C" w:rsidRPr="00530664">
              <w:rPr>
                <w:sz w:val="20"/>
                <w:szCs w:val="20"/>
              </w:rPr>
              <w:t>Constructed Response</w:t>
            </w:r>
            <w:r w:rsidR="0087101C">
              <w:rPr>
                <w:sz w:val="20"/>
                <w:szCs w:val="20"/>
              </w:rPr>
              <w:t xml:space="preserve"> - </w:t>
            </w:r>
          </w:p>
          <w:p w:rsidR="0087101C" w:rsidRPr="00530664" w:rsidRDefault="00592316" w:rsidP="0038728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08387458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4BB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87101C" w:rsidRPr="00530664">
              <w:rPr>
                <w:sz w:val="20"/>
                <w:szCs w:val="20"/>
              </w:rPr>
              <w:t>Verbal</w:t>
            </w:r>
          </w:p>
          <w:p w:rsidR="0087101C" w:rsidRPr="00530664" w:rsidRDefault="00592316" w:rsidP="0038728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3166395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4BB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0052DD">
              <w:rPr>
                <w:sz w:val="20"/>
                <w:szCs w:val="20"/>
              </w:rPr>
              <w:t>Rubric:</w:t>
            </w:r>
          </w:p>
          <w:p w:rsidR="0087101C" w:rsidRDefault="00592316" w:rsidP="0038728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103305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2D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7101C" w:rsidRPr="00530664">
              <w:rPr>
                <w:sz w:val="20"/>
                <w:szCs w:val="20"/>
              </w:rPr>
              <w:t>Other –</w:t>
            </w:r>
            <w:r w:rsidR="000052DD">
              <w:rPr>
                <w:sz w:val="20"/>
                <w:szCs w:val="20"/>
              </w:rPr>
              <w:t xml:space="preserve"> </w:t>
            </w:r>
          </w:p>
          <w:p w:rsidR="0087101C" w:rsidRPr="00530664" w:rsidRDefault="00592316" w:rsidP="00F3221D">
            <w:pPr>
              <w:rPr>
                <w:rFonts w:ascii="Candara" w:hAnsi="Candara"/>
                <w:b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632245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221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7101C">
              <w:rPr>
                <w:sz w:val="20"/>
                <w:szCs w:val="20"/>
              </w:rPr>
              <w:t xml:space="preserve">Other – </w:t>
            </w:r>
          </w:p>
        </w:tc>
      </w:tr>
      <w:tr w:rsidR="003E1C3B" w:rsidRPr="00B4650C" w:rsidTr="008B0C4F">
        <w:trPr>
          <w:gridAfter w:val="1"/>
          <w:wAfter w:w="9" w:type="dxa"/>
          <w:jc w:val="center"/>
        </w:trPr>
        <w:tc>
          <w:tcPr>
            <w:tcW w:w="1728" w:type="dxa"/>
            <w:shd w:val="clear" w:color="auto" w:fill="D9D9D9" w:themeFill="background1" w:themeFillShade="D9"/>
          </w:tcPr>
          <w:p w:rsidR="003E1C3B" w:rsidRPr="0049190B" w:rsidRDefault="003E1C3B" w:rsidP="009F13FF">
            <w:pPr>
              <w:rPr>
                <w:rFonts w:cs="Arial"/>
                <w:b/>
                <w:sz w:val="28"/>
                <w:szCs w:val="28"/>
              </w:rPr>
            </w:pPr>
          </w:p>
          <w:p w:rsidR="003E1C3B" w:rsidRPr="0049190B" w:rsidRDefault="003E1C3B" w:rsidP="005A7B81">
            <w:pPr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28"/>
                <w:szCs w:val="28"/>
              </w:rPr>
              <w:t>Resources:</w:t>
            </w:r>
          </w:p>
          <w:p w:rsidR="003E1C3B" w:rsidRPr="0049190B" w:rsidRDefault="003E1C3B" w:rsidP="009F13FF">
            <w:pPr>
              <w:rPr>
                <w:rFonts w:cs="Arial"/>
                <w:b/>
                <w:sz w:val="28"/>
                <w:szCs w:val="28"/>
              </w:rPr>
            </w:pPr>
          </w:p>
          <w:p w:rsidR="003E1C3B" w:rsidRPr="0049190B" w:rsidRDefault="003E1C3B" w:rsidP="009F13FF">
            <w:pPr>
              <w:rPr>
                <w:rFonts w:cs="Arial"/>
                <w:b/>
                <w:sz w:val="28"/>
                <w:szCs w:val="28"/>
              </w:rPr>
            </w:pPr>
          </w:p>
        </w:tc>
        <w:tc>
          <w:tcPr>
            <w:tcW w:w="12742" w:type="dxa"/>
            <w:gridSpan w:val="7"/>
          </w:tcPr>
          <w:p w:rsidR="0095054B" w:rsidRDefault="0095054B" w:rsidP="00C85CC1">
            <w:pPr>
              <w:rPr>
                <w:sz w:val="20"/>
                <w:szCs w:val="8"/>
              </w:rPr>
            </w:pPr>
          </w:p>
          <w:p w:rsidR="00B13C5A" w:rsidRDefault="00592316" w:rsidP="00C85CC1">
            <w:pPr>
              <w:rPr>
                <w:sz w:val="20"/>
                <w:szCs w:val="8"/>
              </w:rPr>
            </w:pPr>
            <w:hyperlink r:id="rId7" w:history="1">
              <w:r w:rsidR="0095343A" w:rsidRPr="00682178">
                <w:rPr>
                  <w:rStyle w:val="Hyperlink"/>
                  <w:sz w:val="20"/>
                  <w:szCs w:val="8"/>
                </w:rPr>
                <w:t>http://www.gpb.org/education/georgia-textbook</w:t>
              </w:r>
            </w:hyperlink>
          </w:p>
          <w:p w:rsidR="0095343A" w:rsidRDefault="00592316" w:rsidP="00C85CC1">
            <w:pPr>
              <w:rPr>
                <w:sz w:val="20"/>
                <w:szCs w:val="8"/>
              </w:rPr>
            </w:pPr>
            <w:hyperlink r:id="rId8" w:history="1">
              <w:r w:rsidR="001340E1" w:rsidRPr="001340E1">
                <w:rPr>
                  <w:rStyle w:val="Hyperlink"/>
                  <w:sz w:val="20"/>
                  <w:szCs w:val="8"/>
                </w:rPr>
                <w:t>USA Test Prep</w:t>
              </w:r>
            </w:hyperlink>
          </w:p>
          <w:p w:rsidR="00E81DD2" w:rsidRPr="00C85CC1" w:rsidRDefault="00E81DD2" w:rsidP="00C85CC1">
            <w:pPr>
              <w:rPr>
                <w:sz w:val="20"/>
                <w:szCs w:val="8"/>
              </w:rPr>
            </w:pPr>
          </w:p>
        </w:tc>
      </w:tr>
      <w:tr w:rsidR="00592C2B" w:rsidRPr="00B4650C" w:rsidTr="008B0C4F">
        <w:trPr>
          <w:gridAfter w:val="1"/>
          <w:wAfter w:w="9" w:type="dxa"/>
          <w:jc w:val="center"/>
        </w:trPr>
        <w:tc>
          <w:tcPr>
            <w:tcW w:w="14470" w:type="dxa"/>
            <w:gridSpan w:val="8"/>
            <w:shd w:val="clear" w:color="auto" w:fill="D9D9D9" w:themeFill="background1" w:themeFillShade="D9"/>
          </w:tcPr>
          <w:p w:rsidR="00592C2B" w:rsidRPr="00B80353" w:rsidRDefault="00592C2B" w:rsidP="009F13FF">
            <w:pPr>
              <w:rPr>
                <w:rFonts w:cs="Arial"/>
                <w:b/>
                <w:i/>
                <w:sz w:val="24"/>
                <w:szCs w:val="24"/>
              </w:rPr>
            </w:pPr>
            <w:r w:rsidRPr="0006415A">
              <w:rPr>
                <w:rFonts w:cs="Arial"/>
                <w:b/>
                <w:i/>
                <w:sz w:val="24"/>
                <w:szCs w:val="24"/>
              </w:rPr>
              <w:t>**Attach exemplar, assessment (if applicable), and pacing guide (with first lesson of each quarter)</w:t>
            </w:r>
            <w:r>
              <w:rPr>
                <w:rFonts w:cs="Arial"/>
                <w:b/>
                <w:i/>
                <w:sz w:val="24"/>
                <w:szCs w:val="24"/>
              </w:rPr>
              <w:t>.</w:t>
            </w:r>
          </w:p>
        </w:tc>
      </w:tr>
    </w:tbl>
    <w:p w:rsidR="008453D1" w:rsidRPr="008453D1" w:rsidRDefault="008453D1" w:rsidP="00656963">
      <w:pPr>
        <w:rPr>
          <w:rFonts w:cs="Arial"/>
          <w:b/>
          <w:sz w:val="16"/>
          <w:szCs w:val="16"/>
        </w:rPr>
      </w:pPr>
    </w:p>
    <w:sectPr w:rsidR="008453D1" w:rsidRPr="008453D1" w:rsidSect="00054AE2">
      <w:pgSz w:w="15840" w:h="12240" w:orient="landscape"/>
      <w:pgMar w:top="576" w:right="1080" w:bottom="576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A77A2"/>
    <w:multiLevelType w:val="multilevel"/>
    <w:tmpl w:val="A4225680"/>
    <w:lvl w:ilvl="0">
      <w:start w:val="1"/>
      <w:numFmt w:val="bullet"/>
      <w:lvlText w:val="✓"/>
      <w:lvlJc w:val="left"/>
      <w:pPr>
        <w:ind w:left="-270" w:firstLine="360"/>
      </w:pPr>
      <w:rPr>
        <w:rFonts w:ascii="Arial" w:eastAsia="Arial" w:hAnsi="Arial" w:cs="Arial"/>
        <w:b w:val="0"/>
        <w:i w:val="0"/>
      </w:rPr>
    </w:lvl>
    <w:lvl w:ilvl="1">
      <w:start w:val="1"/>
      <w:numFmt w:val="bullet"/>
      <w:lvlText w:val="o"/>
      <w:lvlJc w:val="left"/>
      <w:pPr>
        <w:ind w:left="45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17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189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261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33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05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477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5490" w:firstLine="6120"/>
      </w:pPr>
      <w:rPr>
        <w:rFonts w:ascii="Arial" w:eastAsia="Arial" w:hAnsi="Arial" w:cs="Arial"/>
      </w:rPr>
    </w:lvl>
  </w:abstractNum>
  <w:abstractNum w:abstractNumId="1">
    <w:nsid w:val="02C03F15"/>
    <w:multiLevelType w:val="hybridMultilevel"/>
    <w:tmpl w:val="73F85286"/>
    <w:lvl w:ilvl="0" w:tplc="17881E6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A5D1B"/>
    <w:multiLevelType w:val="hybridMultilevel"/>
    <w:tmpl w:val="A3DA7C12"/>
    <w:lvl w:ilvl="0" w:tplc="47E6A7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0312C1"/>
    <w:multiLevelType w:val="hybridMultilevel"/>
    <w:tmpl w:val="59962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5B50BA"/>
    <w:multiLevelType w:val="hybridMultilevel"/>
    <w:tmpl w:val="89BA47E8"/>
    <w:lvl w:ilvl="0" w:tplc="17881E6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1733D58"/>
    <w:multiLevelType w:val="hybridMultilevel"/>
    <w:tmpl w:val="A0A42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6040504"/>
    <w:multiLevelType w:val="hybridMultilevel"/>
    <w:tmpl w:val="86BC6C1C"/>
    <w:lvl w:ilvl="0" w:tplc="2BE8B7B8">
      <w:start w:val="1"/>
      <w:numFmt w:val="lowerLetter"/>
      <w:lvlText w:val="%1."/>
      <w:lvlJc w:val="left"/>
      <w:pPr>
        <w:ind w:left="100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7">
    <w:nsid w:val="37F0214E"/>
    <w:multiLevelType w:val="hybridMultilevel"/>
    <w:tmpl w:val="373084E6"/>
    <w:lvl w:ilvl="0" w:tplc="734822AA">
      <w:numFmt w:val="bullet"/>
      <w:lvlText w:val="-"/>
      <w:lvlJc w:val="left"/>
      <w:pPr>
        <w:ind w:left="540" w:hanging="360"/>
      </w:pPr>
      <w:rPr>
        <w:rFonts w:ascii="Calibri" w:eastAsiaTheme="minorHAnsi" w:hAnsi="Calibri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>
    <w:nsid w:val="51B71DCD"/>
    <w:multiLevelType w:val="hybridMultilevel"/>
    <w:tmpl w:val="32987FE2"/>
    <w:lvl w:ilvl="0" w:tplc="6C7E7C9E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54342A2"/>
    <w:multiLevelType w:val="hybridMultilevel"/>
    <w:tmpl w:val="18C6B750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0">
    <w:nsid w:val="59ED3446"/>
    <w:multiLevelType w:val="hybridMultilevel"/>
    <w:tmpl w:val="3588038E"/>
    <w:lvl w:ilvl="0" w:tplc="734822AA">
      <w:numFmt w:val="bullet"/>
      <w:lvlText w:val="-"/>
      <w:lvlJc w:val="left"/>
      <w:pPr>
        <w:ind w:left="540" w:hanging="360"/>
      </w:pPr>
      <w:rPr>
        <w:rFonts w:ascii="Calibri" w:eastAsiaTheme="minorHAnsi" w:hAnsi="Calibri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B8535A4"/>
    <w:multiLevelType w:val="hybridMultilevel"/>
    <w:tmpl w:val="4BA4640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615011FE"/>
    <w:multiLevelType w:val="hybridMultilevel"/>
    <w:tmpl w:val="DE8C35F0"/>
    <w:lvl w:ilvl="0" w:tplc="17881E6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30B6C58"/>
    <w:multiLevelType w:val="hybridMultilevel"/>
    <w:tmpl w:val="8FF8C1A2"/>
    <w:lvl w:ilvl="0" w:tplc="734822AA">
      <w:numFmt w:val="bullet"/>
      <w:lvlText w:val="-"/>
      <w:lvlJc w:val="left"/>
      <w:pPr>
        <w:ind w:left="1080" w:hanging="360"/>
      </w:pPr>
      <w:rPr>
        <w:rFonts w:ascii="Calibri" w:eastAsiaTheme="minorHAnsi" w:hAnsi="Calibri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>
    <w:nsid w:val="63B72399"/>
    <w:multiLevelType w:val="hybridMultilevel"/>
    <w:tmpl w:val="E0965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D9942A8"/>
    <w:multiLevelType w:val="hybridMultilevel"/>
    <w:tmpl w:val="196A6DB4"/>
    <w:lvl w:ilvl="0" w:tplc="17881E6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D120159"/>
    <w:multiLevelType w:val="hybridMultilevel"/>
    <w:tmpl w:val="DC96E5C2"/>
    <w:lvl w:ilvl="0" w:tplc="6C7E7C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"/>
  </w:num>
  <w:num w:numId="3">
    <w:abstractNumId w:val="2"/>
  </w:num>
  <w:num w:numId="4">
    <w:abstractNumId w:val="8"/>
  </w:num>
  <w:num w:numId="5">
    <w:abstractNumId w:val="11"/>
  </w:num>
  <w:num w:numId="6">
    <w:abstractNumId w:val="6"/>
  </w:num>
  <w:num w:numId="7">
    <w:abstractNumId w:val="1"/>
  </w:num>
  <w:num w:numId="8">
    <w:abstractNumId w:val="12"/>
  </w:num>
  <w:num w:numId="9">
    <w:abstractNumId w:val="4"/>
  </w:num>
  <w:num w:numId="10">
    <w:abstractNumId w:val="16"/>
  </w:num>
  <w:num w:numId="11">
    <w:abstractNumId w:val="7"/>
  </w:num>
  <w:num w:numId="12">
    <w:abstractNumId w:val="10"/>
  </w:num>
  <w:num w:numId="13">
    <w:abstractNumId w:val="13"/>
  </w:num>
  <w:num w:numId="14">
    <w:abstractNumId w:val="14"/>
  </w:num>
  <w:num w:numId="15">
    <w:abstractNumId w:val="9"/>
  </w:num>
  <w:num w:numId="16">
    <w:abstractNumId w:val="5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NbI0MTe1sDS3MDJT0lEKTi0uzszPAykwrAUAJzxogiwAAAA="/>
  </w:docVars>
  <w:rsids>
    <w:rsidRoot w:val="00B4650C"/>
    <w:rsid w:val="000000D3"/>
    <w:rsid w:val="00000288"/>
    <w:rsid w:val="00003ECB"/>
    <w:rsid w:val="00003F32"/>
    <w:rsid w:val="00004CFF"/>
    <w:rsid w:val="000052DD"/>
    <w:rsid w:val="00006DF0"/>
    <w:rsid w:val="00010827"/>
    <w:rsid w:val="00011DB1"/>
    <w:rsid w:val="0001354F"/>
    <w:rsid w:val="000143EB"/>
    <w:rsid w:val="0001699D"/>
    <w:rsid w:val="000213AD"/>
    <w:rsid w:val="000271C0"/>
    <w:rsid w:val="000273EF"/>
    <w:rsid w:val="00031990"/>
    <w:rsid w:val="00032EFA"/>
    <w:rsid w:val="00033598"/>
    <w:rsid w:val="00035F38"/>
    <w:rsid w:val="00037085"/>
    <w:rsid w:val="00037CCF"/>
    <w:rsid w:val="00040298"/>
    <w:rsid w:val="000413C6"/>
    <w:rsid w:val="00041E70"/>
    <w:rsid w:val="00041E71"/>
    <w:rsid w:val="00043082"/>
    <w:rsid w:val="00043D5D"/>
    <w:rsid w:val="000459E1"/>
    <w:rsid w:val="00046665"/>
    <w:rsid w:val="000507A4"/>
    <w:rsid w:val="000522C7"/>
    <w:rsid w:val="00054AE2"/>
    <w:rsid w:val="0005542B"/>
    <w:rsid w:val="000559E7"/>
    <w:rsid w:val="000561C3"/>
    <w:rsid w:val="00057749"/>
    <w:rsid w:val="0006041E"/>
    <w:rsid w:val="0006415A"/>
    <w:rsid w:val="000646EB"/>
    <w:rsid w:val="00064C71"/>
    <w:rsid w:val="00067A3C"/>
    <w:rsid w:val="0007136C"/>
    <w:rsid w:val="0007176D"/>
    <w:rsid w:val="00071F6A"/>
    <w:rsid w:val="00072E39"/>
    <w:rsid w:val="00073167"/>
    <w:rsid w:val="0007412D"/>
    <w:rsid w:val="00080755"/>
    <w:rsid w:val="0008167E"/>
    <w:rsid w:val="00087280"/>
    <w:rsid w:val="00090F57"/>
    <w:rsid w:val="000924A7"/>
    <w:rsid w:val="000934D7"/>
    <w:rsid w:val="00093A8F"/>
    <w:rsid w:val="00094F5F"/>
    <w:rsid w:val="000A0032"/>
    <w:rsid w:val="000A0154"/>
    <w:rsid w:val="000A4D08"/>
    <w:rsid w:val="000A4D3B"/>
    <w:rsid w:val="000A6EEF"/>
    <w:rsid w:val="000A775E"/>
    <w:rsid w:val="000B0539"/>
    <w:rsid w:val="000B18F2"/>
    <w:rsid w:val="000B1CF0"/>
    <w:rsid w:val="000B6513"/>
    <w:rsid w:val="000B707F"/>
    <w:rsid w:val="000C0984"/>
    <w:rsid w:val="000C47F9"/>
    <w:rsid w:val="000C4865"/>
    <w:rsid w:val="000D7B97"/>
    <w:rsid w:val="000E0C93"/>
    <w:rsid w:val="000E2852"/>
    <w:rsid w:val="000E5CF6"/>
    <w:rsid w:val="000E6421"/>
    <w:rsid w:val="000E7F3B"/>
    <w:rsid w:val="000F3B8B"/>
    <w:rsid w:val="000F496B"/>
    <w:rsid w:val="000F5604"/>
    <w:rsid w:val="000F6950"/>
    <w:rsid w:val="000F77CA"/>
    <w:rsid w:val="0010263E"/>
    <w:rsid w:val="001031DD"/>
    <w:rsid w:val="00110424"/>
    <w:rsid w:val="001117C8"/>
    <w:rsid w:val="001148DB"/>
    <w:rsid w:val="00117DFB"/>
    <w:rsid w:val="001200D9"/>
    <w:rsid w:val="00122174"/>
    <w:rsid w:val="001228D4"/>
    <w:rsid w:val="00125A8F"/>
    <w:rsid w:val="00125B24"/>
    <w:rsid w:val="0012606D"/>
    <w:rsid w:val="0013025B"/>
    <w:rsid w:val="001306A4"/>
    <w:rsid w:val="001331EA"/>
    <w:rsid w:val="001340E1"/>
    <w:rsid w:val="001341C6"/>
    <w:rsid w:val="00135CCB"/>
    <w:rsid w:val="001374B2"/>
    <w:rsid w:val="00137D08"/>
    <w:rsid w:val="00143D4F"/>
    <w:rsid w:val="001457DC"/>
    <w:rsid w:val="00150E95"/>
    <w:rsid w:val="001511AB"/>
    <w:rsid w:val="00152C38"/>
    <w:rsid w:val="00153671"/>
    <w:rsid w:val="00153FB9"/>
    <w:rsid w:val="0015443C"/>
    <w:rsid w:val="0015573C"/>
    <w:rsid w:val="00160010"/>
    <w:rsid w:val="00166726"/>
    <w:rsid w:val="001702DF"/>
    <w:rsid w:val="00170B0D"/>
    <w:rsid w:val="00172BB9"/>
    <w:rsid w:val="00172DC5"/>
    <w:rsid w:val="0017384E"/>
    <w:rsid w:val="00175CF2"/>
    <w:rsid w:val="00183314"/>
    <w:rsid w:val="001835DA"/>
    <w:rsid w:val="00184FF5"/>
    <w:rsid w:val="0018507F"/>
    <w:rsid w:val="00186293"/>
    <w:rsid w:val="001916E2"/>
    <w:rsid w:val="001952AB"/>
    <w:rsid w:val="0019534C"/>
    <w:rsid w:val="00196971"/>
    <w:rsid w:val="001976C4"/>
    <w:rsid w:val="001A2BA7"/>
    <w:rsid w:val="001A3B2E"/>
    <w:rsid w:val="001A5DF1"/>
    <w:rsid w:val="001A654E"/>
    <w:rsid w:val="001A743F"/>
    <w:rsid w:val="001B0AE5"/>
    <w:rsid w:val="001B18C7"/>
    <w:rsid w:val="001B206E"/>
    <w:rsid w:val="001B314C"/>
    <w:rsid w:val="001B5335"/>
    <w:rsid w:val="001B5DAE"/>
    <w:rsid w:val="001C0A15"/>
    <w:rsid w:val="001C3AF4"/>
    <w:rsid w:val="001C3EBE"/>
    <w:rsid w:val="001C4484"/>
    <w:rsid w:val="001C4EC6"/>
    <w:rsid w:val="001D6478"/>
    <w:rsid w:val="001E3813"/>
    <w:rsid w:val="001E3FFB"/>
    <w:rsid w:val="001E4EBC"/>
    <w:rsid w:val="001E7529"/>
    <w:rsid w:val="001F2F8C"/>
    <w:rsid w:val="001F376E"/>
    <w:rsid w:val="001F3C1F"/>
    <w:rsid w:val="001F453A"/>
    <w:rsid w:val="001F6E36"/>
    <w:rsid w:val="001F7C60"/>
    <w:rsid w:val="00202689"/>
    <w:rsid w:val="00203945"/>
    <w:rsid w:val="00203C46"/>
    <w:rsid w:val="0020525C"/>
    <w:rsid w:val="002063F2"/>
    <w:rsid w:val="0021014F"/>
    <w:rsid w:val="002137D9"/>
    <w:rsid w:val="00214491"/>
    <w:rsid w:val="0022223D"/>
    <w:rsid w:val="00223682"/>
    <w:rsid w:val="00231264"/>
    <w:rsid w:val="00231655"/>
    <w:rsid w:val="00231D3F"/>
    <w:rsid w:val="00232068"/>
    <w:rsid w:val="00233504"/>
    <w:rsid w:val="00240E0D"/>
    <w:rsid w:val="00244587"/>
    <w:rsid w:val="00247425"/>
    <w:rsid w:val="002528E9"/>
    <w:rsid w:val="00253F2B"/>
    <w:rsid w:val="00254938"/>
    <w:rsid w:val="00256CE6"/>
    <w:rsid w:val="002652E0"/>
    <w:rsid w:val="002662E2"/>
    <w:rsid w:val="002760B7"/>
    <w:rsid w:val="00282319"/>
    <w:rsid w:val="002833BB"/>
    <w:rsid w:val="00286CEE"/>
    <w:rsid w:val="00294825"/>
    <w:rsid w:val="002968CF"/>
    <w:rsid w:val="002A40FB"/>
    <w:rsid w:val="002A5B2A"/>
    <w:rsid w:val="002A73DE"/>
    <w:rsid w:val="002B0F09"/>
    <w:rsid w:val="002B1766"/>
    <w:rsid w:val="002B39F5"/>
    <w:rsid w:val="002B5B32"/>
    <w:rsid w:val="002B5C7A"/>
    <w:rsid w:val="002B5DA4"/>
    <w:rsid w:val="002B5E79"/>
    <w:rsid w:val="002C0663"/>
    <w:rsid w:val="002D0C4B"/>
    <w:rsid w:val="002D1621"/>
    <w:rsid w:val="002D50F7"/>
    <w:rsid w:val="002D5110"/>
    <w:rsid w:val="002D5D44"/>
    <w:rsid w:val="002E0765"/>
    <w:rsid w:val="002E1A13"/>
    <w:rsid w:val="002E2B5B"/>
    <w:rsid w:val="002E3332"/>
    <w:rsid w:val="002E6AFE"/>
    <w:rsid w:val="002F1C5A"/>
    <w:rsid w:val="002F370F"/>
    <w:rsid w:val="002F420A"/>
    <w:rsid w:val="002F47C9"/>
    <w:rsid w:val="002F5675"/>
    <w:rsid w:val="002F5CE5"/>
    <w:rsid w:val="002F682D"/>
    <w:rsid w:val="00303411"/>
    <w:rsid w:val="003136B2"/>
    <w:rsid w:val="00313718"/>
    <w:rsid w:val="0031589C"/>
    <w:rsid w:val="00316925"/>
    <w:rsid w:val="0032228D"/>
    <w:rsid w:val="00331B62"/>
    <w:rsid w:val="00332BC6"/>
    <w:rsid w:val="00332D95"/>
    <w:rsid w:val="00333ACF"/>
    <w:rsid w:val="0033501F"/>
    <w:rsid w:val="003402C7"/>
    <w:rsid w:val="00341269"/>
    <w:rsid w:val="00342A54"/>
    <w:rsid w:val="00343005"/>
    <w:rsid w:val="00346612"/>
    <w:rsid w:val="00354053"/>
    <w:rsid w:val="0035425F"/>
    <w:rsid w:val="003574C2"/>
    <w:rsid w:val="00357641"/>
    <w:rsid w:val="00360E01"/>
    <w:rsid w:val="00360F8C"/>
    <w:rsid w:val="0036134C"/>
    <w:rsid w:val="0037148E"/>
    <w:rsid w:val="00371D1A"/>
    <w:rsid w:val="0037731E"/>
    <w:rsid w:val="00383272"/>
    <w:rsid w:val="0038728F"/>
    <w:rsid w:val="00390C92"/>
    <w:rsid w:val="0039176C"/>
    <w:rsid w:val="003A1600"/>
    <w:rsid w:val="003A1ECC"/>
    <w:rsid w:val="003A2C2D"/>
    <w:rsid w:val="003A34B4"/>
    <w:rsid w:val="003A3899"/>
    <w:rsid w:val="003A43A6"/>
    <w:rsid w:val="003B1032"/>
    <w:rsid w:val="003B20DC"/>
    <w:rsid w:val="003B3031"/>
    <w:rsid w:val="003B4568"/>
    <w:rsid w:val="003B5949"/>
    <w:rsid w:val="003B5ACB"/>
    <w:rsid w:val="003B7D68"/>
    <w:rsid w:val="003C04D6"/>
    <w:rsid w:val="003C2007"/>
    <w:rsid w:val="003C5A45"/>
    <w:rsid w:val="003D117F"/>
    <w:rsid w:val="003D56E8"/>
    <w:rsid w:val="003E0A63"/>
    <w:rsid w:val="003E1C3B"/>
    <w:rsid w:val="003E25C8"/>
    <w:rsid w:val="003F08EB"/>
    <w:rsid w:val="003F2E64"/>
    <w:rsid w:val="003F4A31"/>
    <w:rsid w:val="003F4F95"/>
    <w:rsid w:val="003F5483"/>
    <w:rsid w:val="003F579E"/>
    <w:rsid w:val="003F7958"/>
    <w:rsid w:val="00404E67"/>
    <w:rsid w:val="0040774E"/>
    <w:rsid w:val="00407D76"/>
    <w:rsid w:val="00407F33"/>
    <w:rsid w:val="00411C38"/>
    <w:rsid w:val="0041246D"/>
    <w:rsid w:val="004129DC"/>
    <w:rsid w:val="00417EA8"/>
    <w:rsid w:val="00420676"/>
    <w:rsid w:val="0042175A"/>
    <w:rsid w:val="004230E9"/>
    <w:rsid w:val="00423BAB"/>
    <w:rsid w:val="004301B8"/>
    <w:rsid w:val="0043164B"/>
    <w:rsid w:val="0043451B"/>
    <w:rsid w:val="00435101"/>
    <w:rsid w:val="004421CD"/>
    <w:rsid w:val="00443C03"/>
    <w:rsid w:val="004450EB"/>
    <w:rsid w:val="004452DF"/>
    <w:rsid w:val="00445942"/>
    <w:rsid w:val="00445DB4"/>
    <w:rsid w:val="00462883"/>
    <w:rsid w:val="00463EF1"/>
    <w:rsid w:val="00471246"/>
    <w:rsid w:val="00472C84"/>
    <w:rsid w:val="00477632"/>
    <w:rsid w:val="00480790"/>
    <w:rsid w:val="00481203"/>
    <w:rsid w:val="004829D5"/>
    <w:rsid w:val="00482E2B"/>
    <w:rsid w:val="00483573"/>
    <w:rsid w:val="00485828"/>
    <w:rsid w:val="0048774C"/>
    <w:rsid w:val="00487C27"/>
    <w:rsid w:val="00490B88"/>
    <w:rsid w:val="0049190B"/>
    <w:rsid w:val="00492979"/>
    <w:rsid w:val="00495B2A"/>
    <w:rsid w:val="004961FC"/>
    <w:rsid w:val="004965CE"/>
    <w:rsid w:val="00497642"/>
    <w:rsid w:val="004A4A02"/>
    <w:rsid w:val="004A6BF7"/>
    <w:rsid w:val="004B13E6"/>
    <w:rsid w:val="004B22FF"/>
    <w:rsid w:val="004B33A6"/>
    <w:rsid w:val="004B37DF"/>
    <w:rsid w:val="004B3F5C"/>
    <w:rsid w:val="004B6595"/>
    <w:rsid w:val="004B71ED"/>
    <w:rsid w:val="004B783B"/>
    <w:rsid w:val="004C4541"/>
    <w:rsid w:val="004D41F7"/>
    <w:rsid w:val="004D7474"/>
    <w:rsid w:val="004E0E39"/>
    <w:rsid w:val="004E1387"/>
    <w:rsid w:val="004E30B0"/>
    <w:rsid w:val="004E6BDA"/>
    <w:rsid w:val="004E6D05"/>
    <w:rsid w:val="004F1401"/>
    <w:rsid w:val="004F1C22"/>
    <w:rsid w:val="004F20FF"/>
    <w:rsid w:val="004F239B"/>
    <w:rsid w:val="004F2766"/>
    <w:rsid w:val="004F5C69"/>
    <w:rsid w:val="005015D5"/>
    <w:rsid w:val="00504882"/>
    <w:rsid w:val="00504B64"/>
    <w:rsid w:val="00507425"/>
    <w:rsid w:val="00507B49"/>
    <w:rsid w:val="0051175C"/>
    <w:rsid w:val="00513A69"/>
    <w:rsid w:val="005147C5"/>
    <w:rsid w:val="00515D45"/>
    <w:rsid w:val="0051654C"/>
    <w:rsid w:val="00516D21"/>
    <w:rsid w:val="00522E43"/>
    <w:rsid w:val="00523CEA"/>
    <w:rsid w:val="005258CF"/>
    <w:rsid w:val="00525CD5"/>
    <w:rsid w:val="005302CB"/>
    <w:rsid w:val="00530664"/>
    <w:rsid w:val="00532259"/>
    <w:rsid w:val="00532B3A"/>
    <w:rsid w:val="00534446"/>
    <w:rsid w:val="005363E9"/>
    <w:rsid w:val="00541EEB"/>
    <w:rsid w:val="005445CA"/>
    <w:rsid w:val="00544800"/>
    <w:rsid w:val="005472B8"/>
    <w:rsid w:val="00551473"/>
    <w:rsid w:val="005522CE"/>
    <w:rsid w:val="005528F9"/>
    <w:rsid w:val="0055332B"/>
    <w:rsid w:val="00554292"/>
    <w:rsid w:val="00557AA3"/>
    <w:rsid w:val="00557CD9"/>
    <w:rsid w:val="005601F6"/>
    <w:rsid w:val="0056088E"/>
    <w:rsid w:val="00560E09"/>
    <w:rsid w:val="00563AB0"/>
    <w:rsid w:val="005671ED"/>
    <w:rsid w:val="0056789B"/>
    <w:rsid w:val="005710C9"/>
    <w:rsid w:val="0057440B"/>
    <w:rsid w:val="00576E32"/>
    <w:rsid w:val="00582DF2"/>
    <w:rsid w:val="005839F6"/>
    <w:rsid w:val="00584931"/>
    <w:rsid w:val="00584FB8"/>
    <w:rsid w:val="00587B8D"/>
    <w:rsid w:val="0059074D"/>
    <w:rsid w:val="005907A7"/>
    <w:rsid w:val="005914B6"/>
    <w:rsid w:val="00592316"/>
    <w:rsid w:val="00592C2B"/>
    <w:rsid w:val="00595C22"/>
    <w:rsid w:val="00595D07"/>
    <w:rsid w:val="0059600C"/>
    <w:rsid w:val="005967C1"/>
    <w:rsid w:val="005A12D4"/>
    <w:rsid w:val="005A24CB"/>
    <w:rsid w:val="005A2545"/>
    <w:rsid w:val="005A429E"/>
    <w:rsid w:val="005A47D3"/>
    <w:rsid w:val="005A586D"/>
    <w:rsid w:val="005A7B81"/>
    <w:rsid w:val="005C2243"/>
    <w:rsid w:val="005C6C55"/>
    <w:rsid w:val="005D00FD"/>
    <w:rsid w:val="005D57B9"/>
    <w:rsid w:val="005D6825"/>
    <w:rsid w:val="005E027F"/>
    <w:rsid w:val="005E1A58"/>
    <w:rsid w:val="005E3ADB"/>
    <w:rsid w:val="005E6770"/>
    <w:rsid w:val="005E7F0C"/>
    <w:rsid w:val="005F1142"/>
    <w:rsid w:val="005F2859"/>
    <w:rsid w:val="005F2D8C"/>
    <w:rsid w:val="005F37EF"/>
    <w:rsid w:val="005F4A91"/>
    <w:rsid w:val="005F55B7"/>
    <w:rsid w:val="005F5809"/>
    <w:rsid w:val="005F7B04"/>
    <w:rsid w:val="005F7FB0"/>
    <w:rsid w:val="006016B4"/>
    <w:rsid w:val="00603EAE"/>
    <w:rsid w:val="006045CF"/>
    <w:rsid w:val="00610F85"/>
    <w:rsid w:val="00613577"/>
    <w:rsid w:val="00613A02"/>
    <w:rsid w:val="00616175"/>
    <w:rsid w:val="00620066"/>
    <w:rsid w:val="006200EF"/>
    <w:rsid w:val="006246F5"/>
    <w:rsid w:val="0062576C"/>
    <w:rsid w:val="006266A3"/>
    <w:rsid w:val="00630B0B"/>
    <w:rsid w:val="006330AF"/>
    <w:rsid w:val="006334F1"/>
    <w:rsid w:val="00637E5E"/>
    <w:rsid w:val="00640DAD"/>
    <w:rsid w:val="00646C7C"/>
    <w:rsid w:val="006474EF"/>
    <w:rsid w:val="00650958"/>
    <w:rsid w:val="00650F0C"/>
    <w:rsid w:val="006517A3"/>
    <w:rsid w:val="00651955"/>
    <w:rsid w:val="00653D7F"/>
    <w:rsid w:val="006558BF"/>
    <w:rsid w:val="00656963"/>
    <w:rsid w:val="00656A54"/>
    <w:rsid w:val="00656E86"/>
    <w:rsid w:val="00663772"/>
    <w:rsid w:val="00663F59"/>
    <w:rsid w:val="006645F1"/>
    <w:rsid w:val="00664AD6"/>
    <w:rsid w:val="00670656"/>
    <w:rsid w:val="00673FD6"/>
    <w:rsid w:val="00675884"/>
    <w:rsid w:val="00682745"/>
    <w:rsid w:val="00684C35"/>
    <w:rsid w:val="006868CC"/>
    <w:rsid w:val="00694C74"/>
    <w:rsid w:val="006A1563"/>
    <w:rsid w:val="006B226A"/>
    <w:rsid w:val="006B5BF9"/>
    <w:rsid w:val="006B7187"/>
    <w:rsid w:val="006C229E"/>
    <w:rsid w:val="006C4365"/>
    <w:rsid w:val="006D1175"/>
    <w:rsid w:val="006D3042"/>
    <w:rsid w:val="006D729D"/>
    <w:rsid w:val="006E037B"/>
    <w:rsid w:val="006E0E65"/>
    <w:rsid w:val="006E42C0"/>
    <w:rsid w:val="006E59A3"/>
    <w:rsid w:val="006E7BD5"/>
    <w:rsid w:val="006F1C77"/>
    <w:rsid w:val="006F340E"/>
    <w:rsid w:val="006F347F"/>
    <w:rsid w:val="006F7EA6"/>
    <w:rsid w:val="00701F43"/>
    <w:rsid w:val="007042E5"/>
    <w:rsid w:val="00704768"/>
    <w:rsid w:val="00711350"/>
    <w:rsid w:val="00714653"/>
    <w:rsid w:val="00716D56"/>
    <w:rsid w:val="00716DE7"/>
    <w:rsid w:val="0071722C"/>
    <w:rsid w:val="00724FE5"/>
    <w:rsid w:val="00725557"/>
    <w:rsid w:val="0072570C"/>
    <w:rsid w:val="00727341"/>
    <w:rsid w:val="00730C74"/>
    <w:rsid w:val="00731D0A"/>
    <w:rsid w:val="00733E10"/>
    <w:rsid w:val="00735462"/>
    <w:rsid w:val="0073677D"/>
    <w:rsid w:val="00743125"/>
    <w:rsid w:val="00745EAE"/>
    <w:rsid w:val="007460CB"/>
    <w:rsid w:val="00747E51"/>
    <w:rsid w:val="00756473"/>
    <w:rsid w:val="0076007A"/>
    <w:rsid w:val="00762A99"/>
    <w:rsid w:val="007651C6"/>
    <w:rsid w:val="007661A5"/>
    <w:rsid w:val="00774B2C"/>
    <w:rsid w:val="007758F8"/>
    <w:rsid w:val="00775BAA"/>
    <w:rsid w:val="0077615E"/>
    <w:rsid w:val="00780E54"/>
    <w:rsid w:val="007864D8"/>
    <w:rsid w:val="007874C9"/>
    <w:rsid w:val="007912CF"/>
    <w:rsid w:val="00791DE1"/>
    <w:rsid w:val="0079486D"/>
    <w:rsid w:val="007A02D5"/>
    <w:rsid w:val="007A085D"/>
    <w:rsid w:val="007A36FB"/>
    <w:rsid w:val="007A5C0D"/>
    <w:rsid w:val="007A62ED"/>
    <w:rsid w:val="007A7EFC"/>
    <w:rsid w:val="007B081B"/>
    <w:rsid w:val="007B1BB6"/>
    <w:rsid w:val="007B3D05"/>
    <w:rsid w:val="007B401D"/>
    <w:rsid w:val="007B4447"/>
    <w:rsid w:val="007B5ECA"/>
    <w:rsid w:val="007C0599"/>
    <w:rsid w:val="007C18AC"/>
    <w:rsid w:val="007C298B"/>
    <w:rsid w:val="007C36D9"/>
    <w:rsid w:val="007C4E1D"/>
    <w:rsid w:val="007C6C35"/>
    <w:rsid w:val="007D084F"/>
    <w:rsid w:val="007D1767"/>
    <w:rsid w:val="007D27F2"/>
    <w:rsid w:val="007D4078"/>
    <w:rsid w:val="007D437D"/>
    <w:rsid w:val="007D649F"/>
    <w:rsid w:val="007D6974"/>
    <w:rsid w:val="007D74C6"/>
    <w:rsid w:val="007E1217"/>
    <w:rsid w:val="007E522C"/>
    <w:rsid w:val="007F0E05"/>
    <w:rsid w:val="007F3422"/>
    <w:rsid w:val="007F44ED"/>
    <w:rsid w:val="007F74D6"/>
    <w:rsid w:val="007F7FE2"/>
    <w:rsid w:val="008006DA"/>
    <w:rsid w:val="008029FB"/>
    <w:rsid w:val="00802B3C"/>
    <w:rsid w:val="0080437F"/>
    <w:rsid w:val="008054A8"/>
    <w:rsid w:val="00807304"/>
    <w:rsid w:val="008105C8"/>
    <w:rsid w:val="00813691"/>
    <w:rsid w:val="00813FFF"/>
    <w:rsid w:val="0081461A"/>
    <w:rsid w:val="00820ECB"/>
    <w:rsid w:val="00822443"/>
    <w:rsid w:val="00824A15"/>
    <w:rsid w:val="008252BB"/>
    <w:rsid w:val="0082546A"/>
    <w:rsid w:val="0082570A"/>
    <w:rsid w:val="00827A62"/>
    <w:rsid w:val="00831C0D"/>
    <w:rsid w:val="00835D3A"/>
    <w:rsid w:val="00836ADE"/>
    <w:rsid w:val="008373A3"/>
    <w:rsid w:val="00840892"/>
    <w:rsid w:val="008424C9"/>
    <w:rsid w:val="00843FE0"/>
    <w:rsid w:val="00844DD8"/>
    <w:rsid w:val="008453D1"/>
    <w:rsid w:val="00845CC1"/>
    <w:rsid w:val="00845E27"/>
    <w:rsid w:val="00846381"/>
    <w:rsid w:val="008500F3"/>
    <w:rsid w:val="008515B9"/>
    <w:rsid w:val="0085188F"/>
    <w:rsid w:val="00854FD2"/>
    <w:rsid w:val="00856DB1"/>
    <w:rsid w:val="008576EE"/>
    <w:rsid w:val="00860605"/>
    <w:rsid w:val="0086080C"/>
    <w:rsid w:val="008673A5"/>
    <w:rsid w:val="00867453"/>
    <w:rsid w:val="00867ADC"/>
    <w:rsid w:val="0087059B"/>
    <w:rsid w:val="0087101C"/>
    <w:rsid w:val="00871061"/>
    <w:rsid w:val="00872109"/>
    <w:rsid w:val="008736B1"/>
    <w:rsid w:val="0087662E"/>
    <w:rsid w:val="00877D50"/>
    <w:rsid w:val="008823F8"/>
    <w:rsid w:val="008850F7"/>
    <w:rsid w:val="00886A28"/>
    <w:rsid w:val="008874F1"/>
    <w:rsid w:val="00887590"/>
    <w:rsid w:val="00890E10"/>
    <w:rsid w:val="00891C6D"/>
    <w:rsid w:val="008A0A9B"/>
    <w:rsid w:val="008A42EB"/>
    <w:rsid w:val="008A750B"/>
    <w:rsid w:val="008A7CE8"/>
    <w:rsid w:val="008B0C4F"/>
    <w:rsid w:val="008B47EE"/>
    <w:rsid w:val="008B4E3E"/>
    <w:rsid w:val="008C4004"/>
    <w:rsid w:val="008C69A5"/>
    <w:rsid w:val="008D1368"/>
    <w:rsid w:val="008D34C1"/>
    <w:rsid w:val="008D73BB"/>
    <w:rsid w:val="008D73EC"/>
    <w:rsid w:val="008D7A8A"/>
    <w:rsid w:val="008E12F7"/>
    <w:rsid w:val="008E32E3"/>
    <w:rsid w:val="008E5DA3"/>
    <w:rsid w:val="008E66B7"/>
    <w:rsid w:val="008E71B5"/>
    <w:rsid w:val="008F6EFB"/>
    <w:rsid w:val="00903F75"/>
    <w:rsid w:val="00904D32"/>
    <w:rsid w:val="00911DFE"/>
    <w:rsid w:val="00915316"/>
    <w:rsid w:val="00916D42"/>
    <w:rsid w:val="00917654"/>
    <w:rsid w:val="009211C1"/>
    <w:rsid w:val="00921EAA"/>
    <w:rsid w:val="00923D71"/>
    <w:rsid w:val="00924223"/>
    <w:rsid w:val="00924C9C"/>
    <w:rsid w:val="00926466"/>
    <w:rsid w:val="00927637"/>
    <w:rsid w:val="009343BE"/>
    <w:rsid w:val="00936D53"/>
    <w:rsid w:val="00937291"/>
    <w:rsid w:val="00943ADD"/>
    <w:rsid w:val="0094732C"/>
    <w:rsid w:val="0095054B"/>
    <w:rsid w:val="00952CC0"/>
    <w:rsid w:val="0095343A"/>
    <w:rsid w:val="00953828"/>
    <w:rsid w:val="00953D26"/>
    <w:rsid w:val="00954B19"/>
    <w:rsid w:val="00957B25"/>
    <w:rsid w:val="0096205E"/>
    <w:rsid w:val="009628A6"/>
    <w:rsid w:val="0096347D"/>
    <w:rsid w:val="009634DB"/>
    <w:rsid w:val="00963D28"/>
    <w:rsid w:val="00964158"/>
    <w:rsid w:val="00972DAE"/>
    <w:rsid w:val="00974669"/>
    <w:rsid w:val="00982EDF"/>
    <w:rsid w:val="00983502"/>
    <w:rsid w:val="00983693"/>
    <w:rsid w:val="00983A8D"/>
    <w:rsid w:val="00984237"/>
    <w:rsid w:val="00984E6A"/>
    <w:rsid w:val="00985D1E"/>
    <w:rsid w:val="00985FFE"/>
    <w:rsid w:val="00987BDD"/>
    <w:rsid w:val="00990CE0"/>
    <w:rsid w:val="009917B4"/>
    <w:rsid w:val="00993341"/>
    <w:rsid w:val="009939C9"/>
    <w:rsid w:val="009957CE"/>
    <w:rsid w:val="00997694"/>
    <w:rsid w:val="009A46B5"/>
    <w:rsid w:val="009A52D4"/>
    <w:rsid w:val="009A53F9"/>
    <w:rsid w:val="009A5773"/>
    <w:rsid w:val="009A5E16"/>
    <w:rsid w:val="009B0A7D"/>
    <w:rsid w:val="009B2032"/>
    <w:rsid w:val="009B4593"/>
    <w:rsid w:val="009B5A08"/>
    <w:rsid w:val="009C3A44"/>
    <w:rsid w:val="009D0838"/>
    <w:rsid w:val="009D23AB"/>
    <w:rsid w:val="009D267C"/>
    <w:rsid w:val="009D61A3"/>
    <w:rsid w:val="009D7ACE"/>
    <w:rsid w:val="009E40C9"/>
    <w:rsid w:val="009E4503"/>
    <w:rsid w:val="009E4794"/>
    <w:rsid w:val="009F13FF"/>
    <w:rsid w:val="009F2FF3"/>
    <w:rsid w:val="009F320A"/>
    <w:rsid w:val="009F3628"/>
    <w:rsid w:val="009F5A8C"/>
    <w:rsid w:val="00A02FFB"/>
    <w:rsid w:val="00A05BD3"/>
    <w:rsid w:val="00A06308"/>
    <w:rsid w:val="00A06BFD"/>
    <w:rsid w:val="00A1026A"/>
    <w:rsid w:val="00A118B6"/>
    <w:rsid w:val="00A12820"/>
    <w:rsid w:val="00A1348E"/>
    <w:rsid w:val="00A1691F"/>
    <w:rsid w:val="00A2077A"/>
    <w:rsid w:val="00A20DCA"/>
    <w:rsid w:val="00A221B1"/>
    <w:rsid w:val="00A2271D"/>
    <w:rsid w:val="00A2340E"/>
    <w:rsid w:val="00A23619"/>
    <w:rsid w:val="00A25579"/>
    <w:rsid w:val="00A26A74"/>
    <w:rsid w:val="00A27749"/>
    <w:rsid w:val="00A34448"/>
    <w:rsid w:val="00A34957"/>
    <w:rsid w:val="00A34E09"/>
    <w:rsid w:val="00A37D3E"/>
    <w:rsid w:val="00A41A87"/>
    <w:rsid w:val="00A424F4"/>
    <w:rsid w:val="00A4330D"/>
    <w:rsid w:val="00A46433"/>
    <w:rsid w:val="00A47F05"/>
    <w:rsid w:val="00A506CA"/>
    <w:rsid w:val="00A5238B"/>
    <w:rsid w:val="00A5325D"/>
    <w:rsid w:val="00A53A44"/>
    <w:rsid w:val="00A54A10"/>
    <w:rsid w:val="00A561D1"/>
    <w:rsid w:val="00A5733B"/>
    <w:rsid w:val="00A6150C"/>
    <w:rsid w:val="00A62006"/>
    <w:rsid w:val="00A6435C"/>
    <w:rsid w:val="00A64AB5"/>
    <w:rsid w:val="00A67BCA"/>
    <w:rsid w:val="00A73730"/>
    <w:rsid w:val="00A73826"/>
    <w:rsid w:val="00A75235"/>
    <w:rsid w:val="00A7780C"/>
    <w:rsid w:val="00A77916"/>
    <w:rsid w:val="00A80686"/>
    <w:rsid w:val="00A809BF"/>
    <w:rsid w:val="00A81ADA"/>
    <w:rsid w:val="00A8673D"/>
    <w:rsid w:val="00A86C24"/>
    <w:rsid w:val="00A873B6"/>
    <w:rsid w:val="00A87ABA"/>
    <w:rsid w:val="00A905B8"/>
    <w:rsid w:val="00A91671"/>
    <w:rsid w:val="00AA001B"/>
    <w:rsid w:val="00AA1AB3"/>
    <w:rsid w:val="00AA2EB6"/>
    <w:rsid w:val="00AA3455"/>
    <w:rsid w:val="00AA41BD"/>
    <w:rsid w:val="00AA7071"/>
    <w:rsid w:val="00AB096E"/>
    <w:rsid w:val="00AB0C00"/>
    <w:rsid w:val="00AB1B1D"/>
    <w:rsid w:val="00AB3048"/>
    <w:rsid w:val="00AB4842"/>
    <w:rsid w:val="00AB6FB6"/>
    <w:rsid w:val="00AC2AC7"/>
    <w:rsid w:val="00AC3DFB"/>
    <w:rsid w:val="00AC4B5B"/>
    <w:rsid w:val="00AD0F01"/>
    <w:rsid w:val="00AD12AA"/>
    <w:rsid w:val="00AD1DB9"/>
    <w:rsid w:val="00AD24DD"/>
    <w:rsid w:val="00AD33B6"/>
    <w:rsid w:val="00AD4846"/>
    <w:rsid w:val="00AE0BD0"/>
    <w:rsid w:val="00AE5037"/>
    <w:rsid w:val="00AE6940"/>
    <w:rsid w:val="00AF2680"/>
    <w:rsid w:val="00AF4A9D"/>
    <w:rsid w:val="00B01DA4"/>
    <w:rsid w:val="00B0264C"/>
    <w:rsid w:val="00B1002F"/>
    <w:rsid w:val="00B10F80"/>
    <w:rsid w:val="00B11348"/>
    <w:rsid w:val="00B121A6"/>
    <w:rsid w:val="00B13359"/>
    <w:rsid w:val="00B13C5A"/>
    <w:rsid w:val="00B16BD0"/>
    <w:rsid w:val="00B1704A"/>
    <w:rsid w:val="00B2078B"/>
    <w:rsid w:val="00B20816"/>
    <w:rsid w:val="00B20F16"/>
    <w:rsid w:val="00B228F2"/>
    <w:rsid w:val="00B2762D"/>
    <w:rsid w:val="00B27C35"/>
    <w:rsid w:val="00B27D37"/>
    <w:rsid w:val="00B32078"/>
    <w:rsid w:val="00B326BC"/>
    <w:rsid w:val="00B34347"/>
    <w:rsid w:val="00B34724"/>
    <w:rsid w:val="00B35A69"/>
    <w:rsid w:val="00B35C53"/>
    <w:rsid w:val="00B3677E"/>
    <w:rsid w:val="00B42659"/>
    <w:rsid w:val="00B44EE9"/>
    <w:rsid w:val="00B462CA"/>
    <w:rsid w:val="00B4650C"/>
    <w:rsid w:val="00B47762"/>
    <w:rsid w:val="00B47947"/>
    <w:rsid w:val="00B47977"/>
    <w:rsid w:val="00B50005"/>
    <w:rsid w:val="00B50E41"/>
    <w:rsid w:val="00B53FA4"/>
    <w:rsid w:val="00B5471F"/>
    <w:rsid w:val="00B56BA7"/>
    <w:rsid w:val="00B57680"/>
    <w:rsid w:val="00B60B0E"/>
    <w:rsid w:val="00B6129C"/>
    <w:rsid w:val="00B63114"/>
    <w:rsid w:val="00B64BE1"/>
    <w:rsid w:val="00B66E82"/>
    <w:rsid w:val="00B74122"/>
    <w:rsid w:val="00B7525F"/>
    <w:rsid w:val="00B801C1"/>
    <w:rsid w:val="00B8027A"/>
    <w:rsid w:val="00B80353"/>
    <w:rsid w:val="00B819DD"/>
    <w:rsid w:val="00B827E4"/>
    <w:rsid w:val="00B853CC"/>
    <w:rsid w:val="00B91D60"/>
    <w:rsid w:val="00B93877"/>
    <w:rsid w:val="00B93F29"/>
    <w:rsid w:val="00B941C3"/>
    <w:rsid w:val="00B94E0A"/>
    <w:rsid w:val="00B9646C"/>
    <w:rsid w:val="00B96572"/>
    <w:rsid w:val="00B96F06"/>
    <w:rsid w:val="00BA5456"/>
    <w:rsid w:val="00BA7031"/>
    <w:rsid w:val="00BB11D3"/>
    <w:rsid w:val="00BB2F91"/>
    <w:rsid w:val="00BB5DB9"/>
    <w:rsid w:val="00BC3440"/>
    <w:rsid w:val="00BD003B"/>
    <w:rsid w:val="00BD0284"/>
    <w:rsid w:val="00BD0E23"/>
    <w:rsid w:val="00BD16ED"/>
    <w:rsid w:val="00BD2DB3"/>
    <w:rsid w:val="00BD7E61"/>
    <w:rsid w:val="00BE0947"/>
    <w:rsid w:val="00BE1CE4"/>
    <w:rsid w:val="00BE352B"/>
    <w:rsid w:val="00BE3FBC"/>
    <w:rsid w:val="00BE4328"/>
    <w:rsid w:val="00BE6F62"/>
    <w:rsid w:val="00BF05BD"/>
    <w:rsid w:val="00BF2268"/>
    <w:rsid w:val="00BF34DC"/>
    <w:rsid w:val="00BF4C13"/>
    <w:rsid w:val="00BF5E66"/>
    <w:rsid w:val="00BF77A1"/>
    <w:rsid w:val="00BF7A6E"/>
    <w:rsid w:val="00C04C1A"/>
    <w:rsid w:val="00C074BB"/>
    <w:rsid w:val="00C106E0"/>
    <w:rsid w:val="00C1113D"/>
    <w:rsid w:val="00C124E6"/>
    <w:rsid w:val="00C132A4"/>
    <w:rsid w:val="00C15137"/>
    <w:rsid w:val="00C21AD7"/>
    <w:rsid w:val="00C2297A"/>
    <w:rsid w:val="00C243D0"/>
    <w:rsid w:val="00C272BB"/>
    <w:rsid w:val="00C36B04"/>
    <w:rsid w:val="00C37D4B"/>
    <w:rsid w:val="00C43C4F"/>
    <w:rsid w:val="00C459A2"/>
    <w:rsid w:val="00C51A02"/>
    <w:rsid w:val="00C52A64"/>
    <w:rsid w:val="00C53556"/>
    <w:rsid w:val="00C561A1"/>
    <w:rsid w:val="00C614A3"/>
    <w:rsid w:val="00C6254C"/>
    <w:rsid w:val="00C6334E"/>
    <w:rsid w:val="00C63AA1"/>
    <w:rsid w:val="00C643FC"/>
    <w:rsid w:val="00C67834"/>
    <w:rsid w:val="00C67EA0"/>
    <w:rsid w:val="00C71A0D"/>
    <w:rsid w:val="00C72B9D"/>
    <w:rsid w:val="00C74A44"/>
    <w:rsid w:val="00C75055"/>
    <w:rsid w:val="00C7793C"/>
    <w:rsid w:val="00C84838"/>
    <w:rsid w:val="00C85CC1"/>
    <w:rsid w:val="00C86ADD"/>
    <w:rsid w:val="00C86BC4"/>
    <w:rsid w:val="00C93C92"/>
    <w:rsid w:val="00C956A3"/>
    <w:rsid w:val="00C96E91"/>
    <w:rsid w:val="00C9741F"/>
    <w:rsid w:val="00CA196E"/>
    <w:rsid w:val="00CA276B"/>
    <w:rsid w:val="00CA6ED7"/>
    <w:rsid w:val="00CB365B"/>
    <w:rsid w:val="00CC0E30"/>
    <w:rsid w:val="00CC16CE"/>
    <w:rsid w:val="00CC31EC"/>
    <w:rsid w:val="00CC356B"/>
    <w:rsid w:val="00CC6FB8"/>
    <w:rsid w:val="00CC7649"/>
    <w:rsid w:val="00CD38C1"/>
    <w:rsid w:val="00CD4C73"/>
    <w:rsid w:val="00CD4CC5"/>
    <w:rsid w:val="00CE0365"/>
    <w:rsid w:val="00CE09D6"/>
    <w:rsid w:val="00CE15FB"/>
    <w:rsid w:val="00CE2820"/>
    <w:rsid w:val="00CE62B8"/>
    <w:rsid w:val="00CF2FE7"/>
    <w:rsid w:val="00CF3063"/>
    <w:rsid w:val="00CF6487"/>
    <w:rsid w:val="00D00190"/>
    <w:rsid w:val="00D0067E"/>
    <w:rsid w:val="00D01D9E"/>
    <w:rsid w:val="00D03CB4"/>
    <w:rsid w:val="00D048F7"/>
    <w:rsid w:val="00D05A2E"/>
    <w:rsid w:val="00D107CA"/>
    <w:rsid w:val="00D13F84"/>
    <w:rsid w:val="00D160F0"/>
    <w:rsid w:val="00D172A4"/>
    <w:rsid w:val="00D239BE"/>
    <w:rsid w:val="00D23F98"/>
    <w:rsid w:val="00D248BE"/>
    <w:rsid w:val="00D25476"/>
    <w:rsid w:val="00D32122"/>
    <w:rsid w:val="00D32C42"/>
    <w:rsid w:val="00D331D0"/>
    <w:rsid w:val="00D331EB"/>
    <w:rsid w:val="00D3413D"/>
    <w:rsid w:val="00D42269"/>
    <w:rsid w:val="00D42B74"/>
    <w:rsid w:val="00D4375F"/>
    <w:rsid w:val="00D5076B"/>
    <w:rsid w:val="00D50F68"/>
    <w:rsid w:val="00D51101"/>
    <w:rsid w:val="00D54DDC"/>
    <w:rsid w:val="00D56025"/>
    <w:rsid w:val="00D5664A"/>
    <w:rsid w:val="00D61305"/>
    <w:rsid w:val="00D72C4A"/>
    <w:rsid w:val="00D73F4E"/>
    <w:rsid w:val="00D75B1F"/>
    <w:rsid w:val="00D75C8B"/>
    <w:rsid w:val="00D76C7E"/>
    <w:rsid w:val="00D776F4"/>
    <w:rsid w:val="00D778FB"/>
    <w:rsid w:val="00D80245"/>
    <w:rsid w:val="00D81C35"/>
    <w:rsid w:val="00D82982"/>
    <w:rsid w:val="00D836D5"/>
    <w:rsid w:val="00D847BF"/>
    <w:rsid w:val="00D848F5"/>
    <w:rsid w:val="00D84AE9"/>
    <w:rsid w:val="00D85CE3"/>
    <w:rsid w:val="00D931FF"/>
    <w:rsid w:val="00D97710"/>
    <w:rsid w:val="00DA036C"/>
    <w:rsid w:val="00DA1879"/>
    <w:rsid w:val="00DA26F2"/>
    <w:rsid w:val="00DA2C44"/>
    <w:rsid w:val="00DA3F22"/>
    <w:rsid w:val="00DA5193"/>
    <w:rsid w:val="00DA5695"/>
    <w:rsid w:val="00DA628B"/>
    <w:rsid w:val="00DA6C17"/>
    <w:rsid w:val="00DB4423"/>
    <w:rsid w:val="00DB53DF"/>
    <w:rsid w:val="00DB62BF"/>
    <w:rsid w:val="00DB7267"/>
    <w:rsid w:val="00DB7ABC"/>
    <w:rsid w:val="00DC2F53"/>
    <w:rsid w:val="00DC3BE4"/>
    <w:rsid w:val="00DC42CA"/>
    <w:rsid w:val="00DC5545"/>
    <w:rsid w:val="00DC59FF"/>
    <w:rsid w:val="00DC6B38"/>
    <w:rsid w:val="00DC7F3C"/>
    <w:rsid w:val="00DD2417"/>
    <w:rsid w:val="00DD6B4F"/>
    <w:rsid w:val="00DD74E1"/>
    <w:rsid w:val="00DE0AE7"/>
    <w:rsid w:val="00DE4F0A"/>
    <w:rsid w:val="00DE4F7C"/>
    <w:rsid w:val="00DE659F"/>
    <w:rsid w:val="00DF082E"/>
    <w:rsid w:val="00DF0F0F"/>
    <w:rsid w:val="00DF4243"/>
    <w:rsid w:val="00DF4B23"/>
    <w:rsid w:val="00E01925"/>
    <w:rsid w:val="00E021DE"/>
    <w:rsid w:val="00E04202"/>
    <w:rsid w:val="00E04FA1"/>
    <w:rsid w:val="00E101CE"/>
    <w:rsid w:val="00E1614D"/>
    <w:rsid w:val="00E21081"/>
    <w:rsid w:val="00E2296F"/>
    <w:rsid w:val="00E22F10"/>
    <w:rsid w:val="00E3016F"/>
    <w:rsid w:val="00E340F8"/>
    <w:rsid w:val="00E3483E"/>
    <w:rsid w:val="00E34A41"/>
    <w:rsid w:val="00E35C6F"/>
    <w:rsid w:val="00E409EB"/>
    <w:rsid w:val="00E456DD"/>
    <w:rsid w:val="00E462F6"/>
    <w:rsid w:val="00E47220"/>
    <w:rsid w:val="00E47E9B"/>
    <w:rsid w:val="00E53AA0"/>
    <w:rsid w:val="00E547DC"/>
    <w:rsid w:val="00E575DB"/>
    <w:rsid w:val="00E60E37"/>
    <w:rsid w:val="00E633D1"/>
    <w:rsid w:val="00E66E8E"/>
    <w:rsid w:val="00E6761A"/>
    <w:rsid w:val="00E74140"/>
    <w:rsid w:val="00E7465A"/>
    <w:rsid w:val="00E779C7"/>
    <w:rsid w:val="00E8018C"/>
    <w:rsid w:val="00E81B69"/>
    <w:rsid w:val="00E81DD2"/>
    <w:rsid w:val="00E820F8"/>
    <w:rsid w:val="00E83633"/>
    <w:rsid w:val="00E8554E"/>
    <w:rsid w:val="00E8600C"/>
    <w:rsid w:val="00E86B78"/>
    <w:rsid w:val="00E9333A"/>
    <w:rsid w:val="00E93AE3"/>
    <w:rsid w:val="00E96BE5"/>
    <w:rsid w:val="00EA1E0D"/>
    <w:rsid w:val="00EA3E69"/>
    <w:rsid w:val="00EA4B3A"/>
    <w:rsid w:val="00EB087B"/>
    <w:rsid w:val="00EB2066"/>
    <w:rsid w:val="00EB692C"/>
    <w:rsid w:val="00EC3610"/>
    <w:rsid w:val="00EC39E3"/>
    <w:rsid w:val="00EC512B"/>
    <w:rsid w:val="00EC590B"/>
    <w:rsid w:val="00EC5B50"/>
    <w:rsid w:val="00ED006D"/>
    <w:rsid w:val="00ED0797"/>
    <w:rsid w:val="00ED164B"/>
    <w:rsid w:val="00ED3649"/>
    <w:rsid w:val="00ED4307"/>
    <w:rsid w:val="00EE01CE"/>
    <w:rsid w:val="00EE0453"/>
    <w:rsid w:val="00EE4C25"/>
    <w:rsid w:val="00EE75FF"/>
    <w:rsid w:val="00EE7607"/>
    <w:rsid w:val="00EF09EA"/>
    <w:rsid w:val="00EF2563"/>
    <w:rsid w:val="00EF40A1"/>
    <w:rsid w:val="00F01352"/>
    <w:rsid w:val="00F02B12"/>
    <w:rsid w:val="00F059CA"/>
    <w:rsid w:val="00F11BB5"/>
    <w:rsid w:val="00F12C8C"/>
    <w:rsid w:val="00F13308"/>
    <w:rsid w:val="00F15DE7"/>
    <w:rsid w:val="00F17D9B"/>
    <w:rsid w:val="00F21D52"/>
    <w:rsid w:val="00F26122"/>
    <w:rsid w:val="00F27115"/>
    <w:rsid w:val="00F31BA9"/>
    <w:rsid w:val="00F3221D"/>
    <w:rsid w:val="00F32CB9"/>
    <w:rsid w:val="00F3386A"/>
    <w:rsid w:val="00F3528C"/>
    <w:rsid w:val="00F365B6"/>
    <w:rsid w:val="00F3660D"/>
    <w:rsid w:val="00F4028D"/>
    <w:rsid w:val="00F41993"/>
    <w:rsid w:val="00F41AEE"/>
    <w:rsid w:val="00F41D9C"/>
    <w:rsid w:val="00F41FCD"/>
    <w:rsid w:val="00F42061"/>
    <w:rsid w:val="00F465BE"/>
    <w:rsid w:val="00F50B4F"/>
    <w:rsid w:val="00F51D49"/>
    <w:rsid w:val="00F53BA3"/>
    <w:rsid w:val="00F53DCF"/>
    <w:rsid w:val="00F543BE"/>
    <w:rsid w:val="00F54B9E"/>
    <w:rsid w:val="00F56788"/>
    <w:rsid w:val="00F56BBB"/>
    <w:rsid w:val="00F61F14"/>
    <w:rsid w:val="00F644CB"/>
    <w:rsid w:val="00F67D87"/>
    <w:rsid w:val="00F67DF6"/>
    <w:rsid w:val="00F711C3"/>
    <w:rsid w:val="00F733DC"/>
    <w:rsid w:val="00F7390F"/>
    <w:rsid w:val="00F77125"/>
    <w:rsid w:val="00F77EB2"/>
    <w:rsid w:val="00F80C0B"/>
    <w:rsid w:val="00F80D3E"/>
    <w:rsid w:val="00F815EB"/>
    <w:rsid w:val="00F81FF6"/>
    <w:rsid w:val="00F82C8F"/>
    <w:rsid w:val="00F83749"/>
    <w:rsid w:val="00F854A8"/>
    <w:rsid w:val="00F86BE1"/>
    <w:rsid w:val="00F86E05"/>
    <w:rsid w:val="00F87759"/>
    <w:rsid w:val="00F90744"/>
    <w:rsid w:val="00F90E75"/>
    <w:rsid w:val="00F9217D"/>
    <w:rsid w:val="00F93676"/>
    <w:rsid w:val="00F9458A"/>
    <w:rsid w:val="00F97314"/>
    <w:rsid w:val="00FA0B78"/>
    <w:rsid w:val="00FA4A3D"/>
    <w:rsid w:val="00FA7870"/>
    <w:rsid w:val="00FB1D5F"/>
    <w:rsid w:val="00FB27EE"/>
    <w:rsid w:val="00FB47FA"/>
    <w:rsid w:val="00FB4B9A"/>
    <w:rsid w:val="00FB5AFE"/>
    <w:rsid w:val="00FB7DD4"/>
    <w:rsid w:val="00FC1883"/>
    <w:rsid w:val="00FC1BD5"/>
    <w:rsid w:val="00FC6D16"/>
    <w:rsid w:val="00FD2ABA"/>
    <w:rsid w:val="00FD3DF3"/>
    <w:rsid w:val="00FD498F"/>
    <w:rsid w:val="00FD56A4"/>
    <w:rsid w:val="00FD5C18"/>
    <w:rsid w:val="00FD64FF"/>
    <w:rsid w:val="00FE40F0"/>
    <w:rsid w:val="00FF0B6C"/>
    <w:rsid w:val="00FF147B"/>
    <w:rsid w:val="00FF1C9B"/>
    <w:rsid w:val="00FF3BB6"/>
    <w:rsid w:val="00FF5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3386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465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26A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A7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94825"/>
    <w:rPr>
      <w:color w:val="808080"/>
    </w:rPr>
  </w:style>
  <w:style w:type="paragraph" w:customStyle="1" w:styleId="Default">
    <w:name w:val="Default"/>
    <w:rsid w:val="00E340F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4638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761A"/>
    <w:rPr>
      <w:color w:val="0000FF" w:themeColor="hyperlink"/>
      <w:u w:val="single"/>
    </w:rPr>
  </w:style>
  <w:style w:type="character" w:customStyle="1" w:styleId="c8">
    <w:name w:val="c8"/>
    <w:basedOn w:val="DefaultParagraphFont"/>
    <w:rsid w:val="00FA4A3D"/>
  </w:style>
  <w:style w:type="character" w:customStyle="1" w:styleId="c23">
    <w:name w:val="c23"/>
    <w:basedOn w:val="DefaultParagraphFont"/>
    <w:rsid w:val="00FA4A3D"/>
  </w:style>
  <w:style w:type="paragraph" w:customStyle="1" w:styleId="c9">
    <w:name w:val="c9"/>
    <w:basedOn w:val="Normal"/>
    <w:rsid w:val="003B30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34">
    <w:name w:val="c34"/>
    <w:basedOn w:val="DefaultParagraphFont"/>
    <w:rsid w:val="003B3031"/>
  </w:style>
  <w:style w:type="character" w:customStyle="1" w:styleId="c6">
    <w:name w:val="c6"/>
    <w:basedOn w:val="DefaultParagraphFont"/>
    <w:rsid w:val="003B3031"/>
  </w:style>
  <w:style w:type="paragraph" w:customStyle="1" w:styleId="c1">
    <w:name w:val="c1"/>
    <w:basedOn w:val="Normal"/>
    <w:rsid w:val="00A118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">
    <w:name w:val="c2"/>
    <w:basedOn w:val="Normal"/>
    <w:rsid w:val="00B343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15">
    <w:name w:val="c15"/>
    <w:basedOn w:val="DefaultParagraphFont"/>
    <w:rsid w:val="00B34347"/>
  </w:style>
  <w:style w:type="paragraph" w:customStyle="1" w:styleId="c0">
    <w:name w:val="c0"/>
    <w:basedOn w:val="Normal"/>
    <w:rsid w:val="00A778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">
    <w:name w:val="c4"/>
    <w:basedOn w:val="Normal"/>
    <w:rsid w:val="009F36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3386A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3386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465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26A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A7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94825"/>
    <w:rPr>
      <w:color w:val="808080"/>
    </w:rPr>
  </w:style>
  <w:style w:type="paragraph" w:customStyle="1" w:styleId="Default">
    <w:name w:val="Default"/>
    <w:rsid w:val="00E340F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4638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761A"/>
    <w:rPr>
      <w:color w:val="0000FF" w:themeColor="hyperlink"/>
      <w:u w:val="single"/>
    </w:rPr>
  </w:style>
  <w:style w:type="character" w:customStyle="1" w:styleId="c8">
    <w:name w:val="c8"/>
    <w:basedOn w:val="DefaultParagraphFont"/>
    <w:rsid w:val="00FA4A3D"/>
  </w:style>
  <w:style w:type="character" w:customStyle="1" w:styleId="c23">
    <w:name w:val="c23"/>
    <w:basedOn w:val="DefaultParagraphFont"/>
    <w:rsid w:val="00FA4A3D"/>
  </w:style>
  <w:style w:type="paragraph" w:customStyle="1" w:styleId="c9">
    <w:name w:val="c9"/>
    <w:basedOn w:val="Normal"/>
    <w:rsid w:val="003B30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34">
    <w:name w:val="c34"/>
    <w:basedOn w:val="DefaultParagraphFont"/>
    <w:rsid w:val="003B3031"/>
  </w:style>
  <w:style w:type="character" w:customStyle="1" w:styleId="c6">
    <w:name w:val="c6"/>
    <w:basedOn w:val="DefaultParagraphFont"/>
    <w:rsid w:val="003B3031"/>
  </w:style>
  <w:style w:type="paragraph" w:customStyle="1" w:styleId="c1">
    <w:name w:val="c1"/>
    <w:basedOn w:val="Normal"/>
    <w:rsid w:val="00A118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">
    <w:name w:val="c2"/>
    <w:basedOn w:val="Normal"/>
    <w:rsid w:val="00B343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15">
    <w:name w:val="c15"/>
    <w:basedOn w:val="DefaultParagraphFont"/>
    <w:rsid w:val="00B34347"/>
  </w:style>
  <w:style w:type="paragraph" w:customStyle="1" w:styleId="c0">
    <w:name w:val="c0"/>
    <w:basedOn w:val="Normal"/>
    <w:rsid w:val="00A778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">
    <w:name w:val="c4"/>
    <w:basedOn w:val="Normal"/>
    <w:rsid w:val="009F36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3386A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15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2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6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6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satestprep.com/member-login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gpb.org/education/georgia-textboo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F90E9FC26926496386CD274EE30E75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6F78E-3CEE-435F-BF84-1630B796CE8D}"/>
      </w:docPartPr>
      <w:docPartBody>
        <w:p w:rsidR="00E91964" w:rsidRDefault="00750B3E" w:rsidP="00750B3E">
          <w:pPr>
            <w:pStyle w:val="F90E9FC26926496386CD274EE30E7553"/>
          </w:pPr>
          <w:r w:rsidRPr="00696B2D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A70CB"/>
    <w:rsid w:val="000A1F8C"/>
    <w:rsid w:val="000A70CB"/>
    <w:rsid w:val="001436CA"/>
    <w:rsid w:val="0018210A"/>
    <w:rsid w:val="001C5008"/>
    <w:rsid w:val="00210DEC"/>
    <w:rsid w:val="002575B4"/>
    <w:rsid w:val="002655B6"/>
    <w:rsid w:val="0027608D"/>
    <w:rsid w:val="002E38DA"/>
    <w:rsid w:val="003208DC"/>
    <w:rsid w:val="0033219D"/>
    <w:rsid w:val="0035768B"/>
    <w:rsid w:val="003E3268"/>
    <w:rsid w:val="003F0E72"/>
    <w:rsid w:val="00401097"/>
    <w:rsid w:val="00404E85"/>
    <w:rsid w:val="00427D30"/>
    <w:rsid w:val="0044110A"/>
    <w:rsid w:val="00464721"/>
    <w:rsid w:val="00520711"/>
    <w:rsid w:val="00585D95"/>
    <w:rsid w:val="00586D64"/>
    <w:rsid w:val="005B618B"/>
    <w:rsid w:val="00625C21"/>
    <w:rsid w:val="00652017"/>
    <w:rsid w:val="00664460"/>
    <w:rsid w:val="006D30C6"/>
    <w:rsid w:val="006E6AD7"/>
    <w:rsid w:val="00750B3E"/>
    <w:rsid w:val="00760BDE"/>
    <w:rsid w:val="0077722A"/>
    <w:rsid w:val="007B5A26"/>
    <w:rsid w:val="007C1D82"/>
    <w:rsid w:val="007C53FB"/>
    <w:rsid w:val="007D285E"/>
    <w:rsid w:val="007F2CE1"/>
    <w:rsid w:val="007F7F47"/>
    <w:rsid w:val="008A3F1C"/>
    <w:rsid w:val="008A759F"/>
    <w:rsid w:val="008B7D2E"/>
    <w:rsid w:val="008D4490"/>
    <w:rsid w:val="008F15DB"/>
    <w:rsid w:val="00933D5E"/>
    <w:rsid w:val="009754EB"/>
    <w:rsid w:val="009B11E6"/>
    <w:rsid w:val="009D71C8"/>
    <w:rsid w:val="00A05A93"/>
    <w:rsid w:val="00A773B0"/>
    <w:rsid w:val="00A82F12"/>
    <w:rsid w:val="00A976B0"/>
    <w:rsid w:val="00AF663E"/>
    <w:rsid w:val="00B0024E"/>
    <w:rsid w:val="00B11C6E"/>
    <w:rsid w:val="00B27759"/>
    <w:rsid w:val="00B36E59"/>
    <w:rsid w:val="00B40C44"/>
    <w:rsid w:val="00B82198"/>
    <w:rsid w:val="00BC39C5"/>
    <w:rsid w:val="00BE04D2"/>
    <w:rsid w:val="00BF57C8"/>
    <w:rsid w:val="00C4302B"/>
    <w:rsid w:val="00C57DC8"/>
    <w:rsid w:val="00CB6BE7"/>
    <w:rsid w:val="00D1524E"/>
    <w:rsid w:val="00D255FE"/>
    <w:rsid w:val="00D5271F"/>
    <w:rsid w:val="00D73688"/>
    <w:rsid w:val="00DB0E64"/>
    <w:rsid w:val="00E01D26"/>
    <w:rsid w:val="00E12F7B"/>
    <w:rsid w:val="00E2200E"/>
    <w:rsid w:val="00E44B59"/>
    <w:rsid w:val="00E91964"/>
    <w:rsid w:val="00ED5A92"/>
    <w:rsid w:val="00EF68C3"/>
    <w:rsid w:val="00F11270"/>
    <w:rsid w:val="00F11E30"/>
    <w:rsid w:val="00F36B6C"/>
    <w:rsid w:val="00F83BDC"/>
    <w:rsid w:val="00FA2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F68C3"/>
    <w:rPr>
      <w:color w:val="808080"/>
    </w:rPr>
  </w:style>
  <w:style w:type="paragraph" w:customStyle="1" w:styleId="3EB4482641144EB2B30572F5A5E65AA8">
    <w:name w:val="3EB4482641144EB2B30572F5A5E65AA8"/>
    <w:rsid w:val="000A70CB"/>
  </w:style>
  <w:style w:type="paragraph" w:customStyle="1" w:styleId="BD4EF425CDC44D5DA11BFF3946FB0251">
    <w:name w:val="BD4EF425CDC44D5DA11BFF3946FB0251"/>
    <w:rsid w:val="000A70CB"/>
  </w:style>
  <w:style w:type="paragraph" w:customStyle="1" w:styleId="E978DDC524544BF78FE7825E752B7080">
    <w:name w:val="E978DDC524544BF78FE7825E752B7080"/>
    <w:rsid w:val="00760BDE"/>
  </w:style>
  <w:style w:type="paragraph" w:customStyle="1" w:styleId="C4CB4BF6041F4A65B89B59D4A88A0577">
    <w:name w:val="C4CB4BF6041F4A65B89B59D4A88A0577"/>
    <w:rsid w:val="00760BDE"/>
  </w:style>
  <w:style w:type="paragraph" w:customStyle="1" w:styleId="3BE0EB371FE14F6E8D0C410A6E2CB94A">
    <w:name w:val="3BE0EB371FE14F6E8D0C410A6E2CB94A"/>
    <w:rsid w:val="00750B3E"/>
  </w:style>
  <w:style w:type="paragraph" w:customStyle="1" w:styleId="F90E9FC26926496386CD274EE30E7553">
    <w:name w:val="F90E9FC26926496386CD274EE30E7553"/>
    <w:rsid w:val="00750B3E"/>
  </w:style>
  <w:style w:type="paragraph" w:customStyle="1" w:styleId="D6DAE4F61EC040B6AAA638E34E8DA57D">
    <w:name w:val="D6DAE4F61EC040B6AAA638E34E8DA57D"/>
    <w:rsid w:val="006D30C6"/>
  </w:style>
  <w:style w:type="paragraph" w:customStyle="1" w:styleId="1A993408596445D88B6E0E0C1E261AB9">
    <w:name w:val="1A993408596445D88B6E0E0C1E261AB9"/>
    <w:rsid w:val="006D30C6"/>
  </w:style>
  <w:style w:type="paragraph" w:customStyle="1" w:styleId="2DE84755535841368561CFCB74E7EB67">
    <w:name w:val="2DE84755535841368561CFCB74E7EB67"/>
    <w:rsid w:val="00EF68C3"/>
  </w:style>
  <w:style w:type="paragraph" w:customStyle="1" w:styleId="FB24CBAFD2D64C08B0992C9A7660823C">
    <w:name w:val="FB24CBAFD2D64C08B0992C9A7660823C"/>
    <w:rsid w:val="00EF68C3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F68C3"/>
    <w:rPr>
      <w:color w:val="808080"/>
    </w:rPr>
  </w:style>
  <w:style w:type="paragraph" w:customStyle="1" w:styleId="3EB4482641144EB2B30572F5A5E65AA8">
    <w:name w:val="3EB4482641144EB2B30572F5A5E65AA8"/>
    <w:rsid w:val="000A70CB"/>
  </w:style>
  <w:style w:type="paragraph" w:customStyle="1" w:styleId="BD4EF425CDC44D5DA11BFF3946FB0251">
    <w:name w:val="BD4EF425CDC44D5DA11BFF3946FB0251"/>
    <w:rsid w:val="000A70CB"/>
  </w:style>
  <w:style w:type="paragraph" w:customStyle="1" w:styleId="E978DDC524544BF78FE7825E752B7080">
    <w:name w:val="E978DDC524544BF78FE7825E752B7080"/>
    <w:rsid w:val="00760BDE"/>
  </w:style>
  <w:style w:type="paragraph" w:customStyle="1" w:styleId="C4CB4BF6041F4A65B89B59D4A88A0577">
    <w:name w:val="C4CB4BF6041F4A65B89B59D4A88A0577"/>
    <w:rsid w:val="00760BDE"/>
  </w:style>
  <w:style w:type="paragraph" w:customStyle="1" w:styleId="3BE0EB371FE14F6E8D0C410A6E2CB94A">
    <w:name w:val="3BE0EB371FE14F6E8D0C410A6E2CB94A"/>
    <w:rsid w:val="00750B3E"/>
  </w:style>
  <w:style w:type="paragraph" w:customStyle="1" w:styleId="F90E9FC26926496386CD274EE30E7553">
    <w:name w:val="F90E9FC26926496386CD274EE30E7553"/>
    <w:rsid w:val="00750B3E"/>
  </w:style>
  <w:style w:type="paragraph" w:customStyle="1" w:styleId="D6DAE4F61EC040B6AAA638E34E8DA57D">
    <w:name w:val="D6DAE4F61EC040B6AAA638E34E8DA57D"/>
    <w:rsid w:val="006D30C6"/>
  </w:style>
  <w:style w:type="paragraph" w:customStyle="1" w:styleId="1A993408596445D88B6E0E0C1E261AB9">
    <w:name w:val="1A993408596445D88B6E0E0C1E261AB9"/>
    <w:rsid w:val="006D30C6"/>
  </w:style>
  <w:style w:type="paragraph" w:customStyle="1" w:styleId="2DE84755535841368561CFCB74E7EB67">
    <w:name w:val="2DE84755535841368561CFCB74E7EB67"/>
    <w:rsid w:val="00EF68C3"/>
  </w:style>
  <w:style w:type="paragraph" w:customStyle="1" w:styleId="FB24CBAFD2D64C08B0992C9A7660823C">
    <w:name w:val="FB24CBAFD2D64C08B0992C9A7660823C"/>
    <w:rsid w:val="00EF68C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FA3F45-A288-4F7D-B278-000395A4A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9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CSS</Company>
  <LinksUpToDate>false</LinksUpToDate>
  <CharactersWithSpaces>29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my Duncan</dc:creator>
  <cp:lastModifiedBy>Tommy Smith</cp:lastModifiedBy>
  <cp:revision>2</cp:revision>
  <cp:lastPrinted>2016-08-07T23:54:00Z</cp:lastPrinted>
  <dcterms:created xsi:type="dcterms:W3CDTF">2016-09-13T15:10:00Z</dcterms:created>
  <dcterms:modified xsi:type="dcterms:W3CDTF">2016-09-13T15:10:00Z</dcterms:modified>
</cp:coreProperties>
</file>